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AEB" w:rsidRDefault="00BC3AEB" w:rsidP="00BC3AEB">
      <w:pPr>
        <w:spacing w:after="0"/>
        <w:ind w:right="3048"/>
      </w:pPr>
      <w:bookmarkStart w:id="0" w:name="_GoBack"/>
      <w:bookmarkEnd w:id="0"/>
      <w:r>
        <w:rPr>
          <w:rFonts w:ascii="Nazanin" w:eastAsia="Nazanin" w:hAnsi="Nazanin" w:cs="Nazanin"/>
          <w:b/>
          <w:bCs/>
          <w:sz w:val="28"/>
          <w:szCs w:val="28"/>
          <w:rtl/>
        </w:rPr>
        <w:t xml:space="preserve">برنامه هفتگی نیمسال دوم سالتحصیلی </w:t>
      </w:r>
      <w:r>
        <w:rPr>
          <w:rFonts w:ascii="Nazanin" w:eastAsia="Nazanin" w:hAnsi="Nazanin" w:cs="Nazanin"/>
          <w:b/>
          <w:bCs/>
          <w:sz w:val="28"/>
          <w:szCs w:val="28"/>
        </w:rPr>
        <w:t>1402</w:t>
      </w:r>
      <w:r>
        <w:rPr>
          <w:rFonts w:ascii="Nazanin" w:eastAsia="Nazanin" w:hAnsi="Nazanin" w:cs="Nazanin"/>
          <w:b/>
          <w:bCs/>
          <w:sz w:val="28"/>
          <w:szCs w:val="28"/>
          <w:rtl/>
        </w:rPr>
        <w:t>-</w:t>
      </w:r>
      <w:r>
        <w:rPr>
          <w:rFonts w:ascii="Nazanin" w:eastAsia="Nazanin" w:hAnsi="Nazanin" w:cs="Nazanin"/>
          <w:b/>
          <w:bCs/>
          <w:sz w:val="28"/>
          <w:szCs w:val="28"/>
        </w:rPr>
        <w:t>1401</w:t>
      </w:r>
      <w:r>
        <w:rPr>
          <w:rFonts w:ascii="Nazanin" w:eastAsia="Nazanin" w:hAnsi="Nazanin" w:cs="Nazanin"/>
          <w:b/>
          <w:bCs/>
          <w:sz w:val="28"/>
          <w:szCs w:val="28"/>
          <w:rtl/>
        </w:rPr>
        <w:t xml:space="preserve"> ، دکتر لطفعلی ناصری </w:t>
      </w:r>
    </w:p>
    <w:p w:rsidR="00BC3AEB" w:rsidRDefault="00BC3AEB" w:rsidP="00BC3AEB">
      <w:pPr>
        <w:bidi w:val="0"/>
        <w:spacing w:after="49"/>
        <w:ind w:left="587" w:right="-122"/>
        <w:jc w:val="left"/>
      </w:pPr>
      <w:r>
        <w:rPr>
          <w:noProof/>
        </w:rPr>
        <w:drawing>
          <wp:inline distT="0" distB="0" distL="0" distR="0" wp14:anchorId="1073486D" wp14:editId="31AE4275">
            <wp:extent cx="7479793" cy="4447032"/>
            <wp:effectExtent l="0" t="0" r="0" b="0"/>
            <wp:docPr id="2897" name="Picture 289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7" name="Picture 2897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479793" cy="4447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3AEB" w:rsidRDefault="00BC3AEB" w:rsidP="00BC3AEB">
      <w:pPr>
        <w:bidi w:val="0"/>
        <w:spacing w:after="0"/>
      </w:pPr>
      <w:r>
        <w:rPr>
          <w:b/>
        </w:rPr>
        <w:t xml:space="preserve"> lotfalinaseri@yahoo.com</w:t>
      </w:r>
      <w:r>
        <w:rPr>
          <w:rFonts w:ascii="Nazanin" w:eastAsia="Nazanin" w:hAnsi="Nazanin" w:cs="Nazanin"/>
          <w:b/>
        </w:rPr>
        <w:t xml:space="preserve"> :</w:t>
      </w:r>
      <w:r>
        <w:rPr>
          <w:rFonts w:ascii="Nazanin" w:eastAsia="Nazanin" w:hAnsi="Nazanin" w:cs="Nazanin"/>
          <w:b/>
          <w:bCs/>
          <w:rtl/>
        </w:rPr>
        <w:t>ایمیل</w:t>
      </w:r>
    </w:p>
    <w:p w:rsidR="00665428" w:rsidRDefault="00665428" w:rsidP="00BC3AEB">
      <w:pPr>
        <w:rPr>
          <w:rtl/>
        </w:rPr>
      </w:pPr>
    </w:p>
    <w:p w:rsidR="00BC3AEB" w:rsidRDefault="00BC3AEB" w:rsidP="00BC3AEB">
      <w:pPr>
        <w:rPr>
          <w:rtl/>
        </w:rPr>
      </w:pPr>
    </w:p>
    <w:p w:rsidR="00BC3AEB" w:rsidRDefault="00BC3AEB" w:rsidP="00BC3AEB">
      <w:pPr>
        <w:rPr>
          <w:rtl/>
        </w:rPr>
      </w:pPr>
    </w:p>
    <w:p w:rsidR="00BC3AEB" w:rsidRPr="00651B97" w:rsidRDefault="00BC3AEB" w:rsidP="00BC3AEB">
      <w:pPr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سال‌تحصیلی 1402-1401، </w:t>
      </w:r>
      <w:r w:rsidRPr="008B5448">
        <w:rPr>
          <w:rFonts w:ascii="Husseini" w:hAnsi="Husseini" w:cs="B Nazanin"/>
          <w:b/>
          <w:bCs/>
          <w:sz w:val="28"/>
          <w:szCs w:val="28"/>
          <w:rtl/>
        </w:rPr>
        <w:t>دکتر ابوالفضل عل</w:t>
      </w:r>
      <w:r w:rsidRPr="008B5448">
        <w:rPr>
          <w:rFonts w:ascii="Husseini" w:hAnsi="Husseini" w:cs="B Nazanin" w:hint="cs"/>
          <w:b/>
          <w:bCs/>
          <w:sz w:val="28"/>
          <w:szCs w:val="28"/>
          <w:rtl/>
        </w:rPr>
        <w:t>ی</w:t>
      </w:r>
      <w:r>
        <w:rPr>
          <w:b/>
          <w:bCs/>
          <w:sz w:val="28"/>
          <w:szCs w:val="28"/>
          <w:rtl/>
        </w:rPr>
        <w:softHyphen/>
      </w:r>
      <w:r w:rsidRPr="008B5448">
        <w:rPr>
          <w:rFonts w:ascii="Husseini" w:hAnsi="Husseini" w:cs="B Nazanin" w:hint="cs"/>
          <w:b/>
          <w:bCs/>
          <w:sz w:val="28"/>
          <w:szCs w:val="28"/>
          <w:rtl/>
        </w:rPr>
        <w:t>رضال</w:t>
      </w:r>
      <w:r w:rsidRPr="008B5448">
        <w:rPr>
          <w:rFonts w:ascii="Husseini" w:hAnsi="Husseini" w:cs="B Nazanin" w:hint="eastAsia"/>
          <w:b/>
          <w:bCs/>
          <w:sz w:val="28"/>
          <w:szCs w:val="28"/>
          <w:rtl/>
        </w:rPr>
        <w:t>و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BC3AEB" w:rsidRPr="00360F9F" w:rsidTr="00DE266F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3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-11:3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:30-1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:rsidR="00BC3AEB" w:rsidRPr="00F70887" w:rsidRDefault="00BC3AEB" w:rsidP="00DE266F">
            <w:pPr>
              <w:jc w:val="center"/>
              <w:rPr>
                <w:rFonts w:asciiTheme="majorBidi" w:hAnsiTheme="majorBidi" w:cs="Cambria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-8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:rsidR="00BC3AEB" w:rsidRDefault="00BC3AEB" w:rsidP="00DE266F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:rsidR="00BC3AEB" w:rsidRPr="00360F9F" w:rsidRDefault="00BC3AEB" w:rsidP="00DE266F">
            <w:pPr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BC3AEB" w:rsidRPr="00360F9F" w:rsidTr="00DE266F">
        <w:trPr>
          <w:trHeight w:val="530"/>
          <w:jc w:val="center"/>
        </w:trPr>
        <w:tc>
          <w:tcPr>
            <w:tcW w:w="1663" w:type="dxa"/>
            <w:vMerge w:val="restart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90709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shd w:val="clear" w:color="auto" w:fill="D9D9D9" w:themeFill="background1" w:themeFillShade="D9"/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ب</w:t>
            </w:r>
            <w:r w:rsidRPr="00A54F2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غبان</w:t>
            </w:r>
            <w:r w:rsidRPr="00A54F2C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54F2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عموم</w:t>
            </w:r>
            <w:r w:rsidRPr="00A54F2C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3" w:type="dxa"/>
            <w:vMerge w:val="restart"/>
            <w:tcBorders>
              <w:top w:val="thinThickMediumGap" w:sz="24" w:space="0" w:color="auto"/>
            </w:tcBorders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90709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shd w:val="clear" w:color="auto" w:fill="D0CECE" w:themeFill="background2" w:themeFillShade="E6"/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ع ب</w:t>
            </w:r>
            <w:r w:rsidRPr="00A54F2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غبان</w:t>
            </w:r>
            <w:r w:rsidRPr="00A54F2C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54F2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عموم</w:t>
            </w:r>
            <w:r w:rsidRPr="00A54F2C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54F2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:rsidR="00BC3AEB" w:rsidRPr="0030540C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دفتر مهارت آموزی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دفتر مهارت آموزی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BC3AEB" w:rsidRPr="00360F9F" w:rsidTr="00DE266F">
        <w:trPr>
          <w:trHeight w:val="58"/>
          <w:jc w:val="center"/>
        </w:trPr>
        <w:tc>
          <w:tcPr>
            <w:tcW w:w="1663" w:type="dxa"/>
            <w:vMerge/>
            <w:tcBorders>
              <w:left w:val="thinThickMediumGap" w:sz="24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shd w:val="clear" w:color="auto" w:fill="D9D9D9" w:themeFill="background1" w:themeFillShade="D9"/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907091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کارشناسی </w:t>
            </w:r>
          </w:p>
        </w:tc>
        <w:tc>
          <w:tcPr>
            <w:tcW w:w="1663" w:type="dxa"/>
            <w:vMerge/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shd w:val="clear" w:color="auto" w:fill="D0CECE" w:themeFill="background2" w:themeFillShade="E6"/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907091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کارشناسی </w:t>
            </w:r>
          </w:p>
        </w:tc>
        <w:tc>
          <w:tcPr>
            <w:tcW w:w="1663" w:type="dxa"/>
            <w:shd w:val="clear" w:color="auto" w:fill="auto"/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آموزش کل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آموزش کل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521"/>
          <w:jc w:val="center"/>
        </w:trPr>
        <w:tc>
          <w:tcPr>
            <w:tcW w:w="1663" w:type="dxa"/>
            <w:vMerge w:val="restart"/>
            <w:tcBorders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90709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shd w:val="clear" w:color="auto" w:fill="D9D9D9" w:themeFill="background1" w:themeFillShade="D9"/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F972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اسا</w:t>
            </w:r>
            <w:r w:rsidRPr="00F9729F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  <w:r w:rsidRPr="00F972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و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F972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معرف</w:t>
            </w:r>
            <w:r w:rsidRPr="00F9729F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F972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گ</w:t>
            </w:r>
            <w:r w:rsidRPr="00F9729F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F9729F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اهان</w:t>
            </w:r>
            <w:r w:rsidRPr="00F972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دارو</w:t>
            </w:r>
            <w:r w:rsidRPr="00F9729F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  <w:r w:rsidRPr="00F972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بوم</w:t>
            </w:r>
            <w:r w:rsidRPr="00F9729F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F972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*</w:t>
            </w:r>
          </w:p>
        </w:tc>
        <w:tc>
          <w:tcPr>
            <w:tcW w:w="1663" w:type="dxa"/>
            <w:vMerge w:val="restart"/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90709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Merge w:val="restart"/>
            <w:shd w:val="clear" w:color="auto" w:fill="auto"/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90709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shd w:val="clear" w:color="auto" w:fill="FFFFFF" w:themeFill="background1"/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دفتر مهارت آموز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BC3AEB" w:rsidRPr="008B5448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دفتر مهارت آموز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BC3AEB" w:rsidRPr="00360F9F" w:rsidTr="00DE266F">
        <w:trPr>
          <w:trHeight w:val="58"/>
          <w:jc w:val="center"/>
        </w:trPr>
        <w:tc>
          <w:tcPr>
            <w:tcW w:w="1663" w:type="dxa"/>
            <w:vMerge/>
            <w:tcBorders>
              <w:left w:val="thinThickMediumGap" w:sz="24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shd w:val="clear" w:color="auto" w:fill="D9D9D9" w:themeFill="background1" w:themeFillShade="D9"/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907091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663" w:type="dxa"/>
            <w:vMerge/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shd w:val="clear" w:color="auto" w:fill="FFFFFF" w:themeFill="background1"/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آموزش کل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آموزش کل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shd w:val="clear" w:color="auto" w:fill="D9D9D9" w:themeFill="background1" w:themeFillShade="D9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90531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تجز</w:t>
            </w:r>
            <w:r w:rsidRPr="0090531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90531A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90531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و تحل</w:t>
            </w:r>
            <w:r w:rsidRPr="0090531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90531A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ل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90531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اده ها</w:t>
            </w:r>
            <w:r w:rsidRPr="0090531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90531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آمار</w:t>
            </w:r>
            <w:r w:rsidRPr="0090531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3" w:type="dxa"/>
            <w:shd w:val="clear" w:color="auto" w:fill="D9D9D9" w:themeFill="background1" w:themeFillShade="D9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90531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تجز</w:t>
            </w:r>
            <w:r w:rsidRPr="0090531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90531A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90531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و تحل</w:t>
            </w:r>
            <w:r w:rsidRPr="0090531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90531A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ل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90531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اده ها</w:t>
            </w:r>
            <w:r w:rsidRPr="0090531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90531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آمار</w:t>
            </w:r>
            <w:r w:rsidRPr="0090531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90531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663" w:type="dxa"/>
            <w:vMerge w:val="restart"/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90709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tcBorders>
              <w:top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BC3AEB" w:rsidRPr="0030540C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3"/>
                <w:szCs w:val="23"/>
                <w:lang w:bidi="fa-IR"/>
              </w:rPr>
            </w:pPr>
            <w:r w:rsidRPr="0030540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ستخراج</w:t>
            </w:r>
            <w:r w:rsidRPr="0030540C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0540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مواد</w:t>
            </w:r>
            <w:r w:rsidRPr="0030540C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0540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موثره</w:t>
            </w:r>
            <w:r w:rsidRPr="0030540C">
              <w:rPr>
                <w:rFonts w:asciiTheme="majorBidi" w:hAnsiTheme="majorBidi" w:cs="B Nazanin" w:hint="cs"/>
                <w:b/>
                <w:bCs/>
                <w:sz w:val="24"/>
                <w:szCs w:val="24"/>
                <w:vertAlign w:val="superscript"/>
                <w:rtl/>
                <w:lang w:bidi="fa-IR"/>
              </w:rPr>
              <w:t>*</w:t>
            </w:r>
          </w:p>
        </w:tc>
        <w:tc>
          <w:tcPr>
            <w:tcW w:w="1663" w:type="dxa"/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دفتر مهارت آموز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دفتر مهارت آموز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BC3AEB" w:rsidRPr="00360F9F" w:rsidTr="00DE266F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shd w:val="clear" w:color="auto" w:fill="D9D9D9" w:themeFill="background1" w:themeFillShade="D9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907091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663" w:type="dxa"/>
            <w:shd w:val="clear" w:color="auto" w:fill="D9D9D9" w:themeFill="background1" w:themeFillShade="D9"/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907091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663" w:type="dxa"/>
            <w:vMerge/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shd w:val="clear" w:color="auto" w:fill="D0CECE" w:themeFill="background2" w:themeFillShade="E6"/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907091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663" w:type="dxa"/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آموزش کل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آموزش کل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shd w:val="clear" w:color="auto" w:fill="D9D9D9" w:themeFill="background1" w:themeFillShade="D9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bookmarkStart w:id="1" w:name="_Hlk128756963"/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کارورزی 2</w:t>
            </w:r>
          </w:p>
        </w:tc>
        <w:tc>
          <w:tcPr>
            <w:tcW w:w="1663" w:type="dxa"/>
            <w:shd w:val="clear" w:color="auto" w:fill="D9D9D9" w:themeFill="background1" w:themeFillShade="D9"/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کارورزی 2</w:t>
            </w:r>
          </w:p>
        </w:tc>
        <w:tc>
          <w:tcPr>
            <w:tcW w:w="1663" w:type="dxa"/>
            <w:vMerge w:val="restart"/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90709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shd w:val="clear" w:color="auto" w:fill="D0CECE" w:themeFill="background2" w:themeFillShade="E6"/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F972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رز</w:t>
            </w:r>
            <w:r w:rsidRPr="00F9729F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F9729F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اب</w:t>
            </w:r>
            <w:r w:rsidRPr="00F9729F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F972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و حفاظت منابع ژنت</w:t>
            </w:r>
            <w:r w:rsidRPr="00F9729F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F9729F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ک</w:t>
            </w:r>
            <w:r w:rsidRPr="00F9729F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3" w:type="dxa"/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دفتر مهارت آموز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دفتر مهارت آموز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BC3AEB" w:rsidRPr="00360F9F" w:rsidTr="00DE266F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shd w:val="clear" w:color="auto" w:fill="D9D9D9" w:themeFill="background1" w:themeFillShade="D9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907091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shd w:val="clear" w:color="auto" w:fill="D9D9D9" w:themeFill="background1" w:themeFillShade="D9"/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907091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Merge/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shd w:val="clear" w:color="auto" w:fill="D0CECE" w:themeFill="background2" w:themeFillShade="E6"/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3" w:type="dxa"/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آموزش کل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آموزش کل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bookmarkEnd w:id="1"/>
      <w:tr w:rsidR="00BC3AEB" w:rsidRPr="00360F9F" w:rsidTr="00DE266F">
        <w:trPr>
          <w:trHeight w:val="829"/>
          <w:jc w:val="center"/>
        </w:trPr>
        <w:tc>
          <w:tcPr>
            <w:tcW w:w="1663" w:type="dxa"/>
            <w:vMerge w:val="restart"/>
            <w:tcBorders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90709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Merge w:val="restart"/>
            <w:shd w:val="clear" w:color="auto" w:fill="auto"/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90709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Merge w:val="restart"/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90709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Merge w:val="restart"/>
            <w:shd w:val="clear" w:color="auto" w:fill="auto"/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2E5FDB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حضور در گروه </w:t>
            </w:r>
          </w:p>
        </w:tc>
        <w:tc>
          <w:tcPr>
            <w:tcW w:w="1663" w:type="dxa"/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هیات ممیزه یا </w:t>
            </w:r>
            <w:r w:rsidRPr="00C738F8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مهارت آموز</w:t>
            </w:r>
            <w:r w:rsidRPr="00C738F8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907091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هیات ممیزه یا </w:t>
            </w:r>
            <w:r w:rsidRPr="00C738F8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مهارت آموز</w:t>
            </w:r>
            <w:r w:rsidRPr="00C738F8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BC3AEB" w:rsidRPr="00360F9F" w:rsidTr="00DE266F">
        <w:trPr>
          <w:trHeight w:val="274"/>
          <w:jc w:val="center"/>
        </w:trPr>
        <w:tc>
          <w:tcPr>
            <w:tcW w:w="1663" w:type="dxa"/>
            <w:vMerge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vMerge/>
            <w:tcBorders>
              <w:bottom w:val="thinThickMediumGap" w:sz="24" w:space="0" w:color="auto"/>
            </w:tcBorders>
            <w:shd w:val="clear" w:color="auto" w:fill="auto"/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Merge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Merge/>
            <w:tcBorders>
              <w:bottom w:val="thinThickMediumGap" w:sz="24" w:space="0" w:color="auto"/>
            </w:tcBorders>
            <w:shd w:val="clear" w:color="auto" w:fill="auto"/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پردیس شهر</w:t>
            </w: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پردیس شهر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:rsidR="00BC3AEB" w:rsidRDefault="00BC3AEB" w:rsidP="00BC3AEB">
      <w:pPr>
        <w:tabs>
          <w:tab w:val="left" w:pos="11693"/>
        </w:tabs>
        <w:ind w:left="627"/>
        <w:contextualSpacing/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          </w:t>
      </w:r>
      <w:r w:rsidRPr="008E51B5">
        <w:rPr>
          <w:rFonts w:cs="B Nazanin" w:hint="cs"/>
          <w:rtl/>
          <w:lang w:bidi="fa-IR"/>
        </w:rPr>
        <w:t>*    کلاس ها هر دو هفته یکبار برگزار خواهد شد</w:t>
      </w:r>
    </w:p>
    <w:p w:rsidR="00BC3AEB" w:rsidRPr="008E51B5" w:rsidRDefault="00BC3AEB" w:rsidP="00BC3AEB">
      <w:pPr>
        <w:tabs>
          <w:tab w:val="left" w:pos="11693"/>
        </w:tabs>
        <w:ind w:left="627"/>
        <w:contextualSpacing/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          </w:t>
      </w:r>
      <w:r w:rsidRPr="004D682B">
        <w:rPr>
          <w:rFonts w:cs="B Nazanin" w:hint="cs"/>
          <w:rtl/>
          <w:lang w:bidi="fa-IR"/>
        </w:rPr>
        <w:t>ایمیل</w:t>
      </w:r>
      <w:r>
        <w:rPr>
          <w:rFonts w:cs="B Nazanin" w:hint="cs"/>
          <w:rtl/>
          <w:lang w:bidi="fa-IR"/>
        </w:rPr>
        <w:t xml:space="preserve"> (</w:t>
      </w:r>
      <w:hyperlink r:id="rId5" w:history="1">
        <w:r w:rsidRPr="004D682B">
          <w:rPr>
            <w:rStyle w:val="Hyperlink"/>
            <w:rFonts w:cs="B Nazanin"/>
            <w:color w:val="auto"/>
            <w:lang w:bidi="fa-IR"/>
          </w:rPr>
          <w:t>a.alirezalu@urmia.ac.ir</w:t>
        </w:r>
      </w:hyperlink>
      <w:r w:rsidRPr="004D682B">
        <w:rPr>
          <w:rStyle w:val="Hyperlink"/>
          <w:rFonts w:cs="B Nazanin"/>
          <w:color w:val="auto"/>
          <w:lang w:bidi="fa-IR"/>
        </w:rPr>
        <w:t xml:space="preserve">; </w:t>
      </w:r>
      <w:hyperlink r:id="rId6" w:history="1">
        <w:r w:rsidRPr="004D682B">
          <w:rPr>
            <w:rStyle w:val="Hyperlink"/>
            <w:rFonts w:cs="B Nazanin"/>
            <w:color w:val="auto"/>
            <w:lang w:bidi="fa-IR"/>
          </w:rPr>
          <w:t>a.alirezalui@gmail.com</w:t>
        </w:r>
      </w:hyperlink>
      <w:r>
        <w:rPr>
          <w:rFonts w:cs="B Nazanin" w:hint="cs"/>
          <w:rtl/>
          <w:lang w:bidi="fa-IR"/>
        </w:rPr>
        <w:t>)</w:t>
      </w:r>
    </w:p>
    <w:p w:rsidR="00BC3AEB" w:rsidRDefault="00BC3AEB" w:rsidP="00BC3AEB">
      <w:pPr>
        <w:jc w:val="left"/>
        <w:rPr>
          <w:rtl/>
        </w:rPr>
      </w:pPr>
    </w:p>
    <w:p w:rsidR="00BC3AEB" w:rsidRDefault="00BC3AEB" w:rsidP="00BC3AEB">
      <w:pPr>
        <w:jc w:val="left"/>
        <w:rPr>
          <w:rtl/>
        </w:rPr>
      </w:pPr>
    </w:p>
    <w:p w:rsidR="00BC3AEB" w:rsidRPr="00651B97" w:rsidRDefault="00BC3AEB" w:rsidP="00BC3AEB">
      <w:pPr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سال‌تحصیلی 1402-1401، دکتر جعفر امیر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BC3AEB" w:rsidRPr="00360F9F" w:rsidTr="00DE266F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3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-30/11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30/11-1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-30/8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:rsidR="00BC3AEB" w:rsidRDefault="00BC3AEB" w:rsidP="00DE266F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:rsidR="00BC3AEB" w:rsidRPr="00360F9F" w:rsidRDefault="00BC3AEB" w:rsidP="00DE266F">
            <w:pPr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BC3AEB" w:rsidRPr="00360F9F" w:rsidTr="00DE266F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تغذیه و متابولیسم گیاهی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BC3AEB" w:rsidRPr="00360F9F" w:rsidTr="00DE266F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بانی تغذیه گیاهان باغبانی (نظری)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بانی تغذیه گیاهان باغبانی (عملی)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BC3AEB" w:rsidRPr="00360F9F" w:rsidTr="00DE266F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باغبانی عمومی (عملی)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باغبانی عمومی (نظری)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BC3AEB" w:rsidRPr="00360F9F" w:rsidTr="00DE266F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یزیولوژی جذب و انتقال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BC3AEB" w:rsidRPr="00360F9F" w:rsidTr="00DE266F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BC3AEB" w:rsidRPr="00360F9F" w:rsidTr="00DE266F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:rsidR="00BC3AEB" w:rsidRPr="005F004E" w:rsidRDefault="00BC3AEB" w:rsidP="00BC3AEB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:rsidR="00BC3AEB" w:rsidRPr="00651B97" w:rsidRDefault="00BC3AEB" w:rsidP="00BC3AEB">
      <w:pPr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سال‌تحصیلی 1402-1401، دکتر زهره جبارزاده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BC3AEB" w:rsidRPr="00360F9F" w:rsidTr="00DE266F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3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-30/11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30/11-1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-30/8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:rsidR="00BC3AEB" w:rsidRDefault="00BC3AEB" w:rsidP="00DE266F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:rsidR="00BC3AEB" w:rsidRPr="00360F9F" w:rsidRDefault="00BC3AEB" w:rsidP="00DE266F">
            <w:pPr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BC3AEB" w:rsidRPr="00360F9F" w:rsidTr="00DE266F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BC3AEB" w:rsidRPr="00360F9F" w:rsidTr="00DE266F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BC3AEB" w:rsidRPr="00360F9F" w:rsidTr="00DE266F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هارت های گلکاری 2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یزیولوژی گل ها و گیاهان زینت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BC3AEB" w:rsidRPr="00360F9F" w:rsidTr="00DE266F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جلسه گروه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وش های تجزیه و تحلیل داده های آماری در علوم باغبانی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وش های تجزیه و تحلیل داده های آماری در علوم باغبان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یاهان زینتی 2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BC3AEB" w:rsidRPr="00360F9F" w:rsidTr="00DE266F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بیوتکنولوژی گیاهی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باحث نوین در اصلاح و بیوتکنولوژی گیاهان زینتی 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BC3AEB" w:rsidRPr="00360F9F" w:rsidTr="00DE266F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:rsidR="00BC3AEB" w:rsidRPr="005F004E" w:rsidRDefault="00BC3AEB" w:rsidP="00BC3AEB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:rsidR="00BC3AEB" w:rsidRPr="00651B97" w:rsidRDefault="00BC3AEB" w:rsidP="00BC3AEB">
      <w:pPr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سال‌تحصیلی 1402-1401، دکتر عباس حسن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BC3AEB" w:rsidRPr="00360F9F" w:rsidTr="00DE266F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3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-30/11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30/11-1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-30/8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:rsidR="00BC3AEB" w:rsidRDefault="00BC3AEB" w:rsidP="00DE266F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:rsidR="00BC3AEB" w:rsidRPr="00360F9F" w:rsidRDefault="00BC3AEB" w:rsidP="00DE266F">
            <w:pPr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BC3AEB" w:rsidRPr="00360F9F" w:rsidTr="00DE266F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تولید و پرورش سبزی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عاونت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هارت</w:t>
            </w:r>
            <w:r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ای سبزی</w:t>
            </w:r>
            <w:r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کاری 2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عاونت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BC3AEB" w:rsidRPr="00360F9F" w:rsidTr="00DE266F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عاونت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جلسه شورای آموزشی دانشگاه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جلسه شورای آموزشی دانشگا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تولید و پرورش سبز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BC3AEB" w:rsidRPr="00360F9F" w:rsidTr="00DE266F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تولید و بهره</w:t>
            </w:r>
            <w:r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برداری گیاهان دارویی</w:t>
            </w:r>
            <w:r w:rsidRPr="005F004E">
              <w:rPr>
                <w:rFonts w:cs="B Nazanin" w:hint="cs"/>
                <w:b/>
                <w:bCs/>
                <w:rtl/>
                <w:lang w:bidi="fa-IR"/>
              </w:rPr>
              <w:t>*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عاونت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جلسه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شورای دانشکده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جلسه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شورای دانشکد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دیریت تولید گیاهان باغبان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BC3AEB" w:rsidRPr="00360F9F" w:rsidTr="00DE266F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جلسه گروه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عاونت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یزیولوژی رشد و عملکرد*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عاونت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BC3AEB" w:rsidRPr="00360F9F" w:rsidTr="00DE266F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معاونت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معاونت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جلسه هیئت ممیز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84FB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تول</w:t>
            </w:r>
            <w:r w:rsidRPr="00384FB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384FB1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د</w:t>
            </w:r>
            <w:r w:rsidRPr="00384FB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و بهره بردار</w:t>
            </w:r>
            <w:r w:rsidRPr="00384FB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384FB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گ</w:t>
            </w:r>
            <w:r w:rsidRPr="00384FB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384FB1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اهان</w:t>
            </w:r>
            <w:r w:rsidRPr="00384FB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دارو</w:t>
            </w:r>
            <w:r w:rsidRPr="00384FB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  <w:r w:rsidRPr="00384FB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عمل</w:t>
            </w:r>
            <w:r w:rsidRPr="00384FB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F004E">
              <w:rPr>
                <w:rFonts w:cs="B Nazanin" w:hint="cs"/>
                <w:b/>
                <w:bCs/>
                <w:rtl/>
                <w:lang w:bidi="fa-IR"/>
              </w:rPr>
              <w:t>*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BC3AEB" w:rsidRPr="00360F9F" w:rsidTr="00DE266F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:rsidR="00BC3AEB" w:rsidRPr="005F004E" w:rsidRDefault="00BC3AEB" w:rsidP="00BC3AEB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  <w:r w:rsidRPr="005F004E">
        <w:rPr>
          <w:rFonts w:cs="B Nazanin" w:hint="cs"/>
          <w:b/>
          <w:bCs/>
          <w:rtl/>
          <w:lang w:bidi="fa-IR"/>
        </w:rPr>
        <w:t>* کلاس</w:t>
      </w:r>
      <w:r w:rsidRPr="005F004E">
        <w:rPr>
          <w:rFonts w:cs="B Nazanin"/>
          <w:b/>
          <w:bCs/>
          <w:rtl/>
          <w:lang w:bidi="fa-IR"/>
        </w:rPr>
        <w:softHyphen/>
      </w:r>
      <w:r w:rsidRPr="005F004E">
        <w:rPr>
          <w:rFonts w:cs="B Nazanin" w:hint="cs"/>
          <w:b/>
          <w:bCs/>
          <w:rtl/>
          <w:lang w:bidi="fa-IR"/>
        </w:rPr>
        <w:t xml:space="preserve">ها </w:t>
      </w:r>
      <w:r>
        <w:rPr>
          <w:rFonts w:cs="B Nazanin" w:hint="cs"/>
          <w:b/>
          <w:bCs/>
          <w:rtl/>
          <w:lang w:bidi="fa-IR"/>
        </w:rPr>
        <w:t>یک هفته در میان</w:t>
      </w:r>
      <w:r w:rsidRPr="005F004E">
        <w:rPr>
          <w:rFonts w:cs="B Nazanin" w:hint="cs"/>
          <w:b/>
          <w:bCs/>
          <w:rtl/>
          <w:lang w:bidi="fa-IR"/>
        </w:rPr>
        <w:t xml:space="preserve"> برگزار خواهد شد و در ساعاتی که کلاس برگزار نمی</w:t>
      </w:r>
      <w:r w:rsidRPr="005F004E">
        <w:rPr>
          <w:rFonts w:cs="B Nazanin"/>
          <w:b/>
          <w:bCs/>
          <w:rtl/>
          <w:lang w:bidi="fa-IR"/>
        </w:rPr>
        <w:softHyphen/>
      </w:r>
      <w:r w:rsidRPr="005F004E">
        <w:rPr>
          <w:rFonts w:cs="B Nazanin" w:hint="cs"/>
          <w:b/>
          <w:bCs/>
          <w:rtl/>
          <w:lang w:bidi="fa-IR"/>
        </w:rPr>
        <w:t>شود وضعیت حضور در گروه است.</w:t>
      </w:r>
    </w:p>
    <w:p w:rsidR="00BC3AEB" w:rsidRDefault="00BC3AEB" w:rsidP="00BC3AEB">
      <w:pPr>
        <w:jc w:val="left"/>
        <w:rPr>
          <w:rtl/>
        </w:rPr>
      </w:pPr>
    </w:p>
    <w:p w:rsidR="00BC3AEB" w:rsidRPr="00651B97" w:rsidRDefault="00BC3AEB" w:rsidP="00BC3AEB">
      <w:pPr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سال‌تحصیلی 1402-1401، دکتر محمد فتاح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BC3AEB" w:rsidRPr="00360F9F" w:rsidTr="00DE266F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3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-30/11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30/11-1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-30/8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:rsidR="00BC3AEB" w:rsidRDefault="00BC3AEB" w:rsidP="00DE266F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:rsidR="00BC3AEB" w:rsidRPr="00360F9F" w:rsidRDefault="00BC3AEB" w:rsidP="00DE266F">
            <w:pPr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BC3AEB" w:rsidRPr="00360F9F" w:rsidTr="00DE266F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BC3AEB" w:rsidRPr="00360F9F" w:rsidTr="00DE266F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شناسایی و معرفی گیاهان دارویی بومی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وشهای استخراج و شناسایی*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تولید و بهره برداری گیاهان دارویی*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BC3AEB" w:rsidRPr="00360F9F" w:rsidTr="00DE266F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ارشد</w:t>
            </w: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ارشد</w:t>
            </w: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ورفولوژی و سیستکماتیک گیاهی ع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جلسه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شورای دانشکده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جلسه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شورای دانشکد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BC3AEB" w:rsidRPr="00360F9F" w:rsidTr="00DE266F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جلسه گروه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ورفولوژی و سیستکماتیک گیاهی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باحث نوین در اصلاح و بیوتکنولوژ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BC3AEB" w:rsidRPr="00360F9F" w:rsidTr="00DE266F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84FB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تول</w:t>
            </w:r>
            <w:r w:rsidRPr="00384FB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384FB1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د</w:t>
            </w:r>
            <w:r w:rsidRPr="00384FB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و بهره بردار</w:t>
            </w:r>
            <w:r w:rsidRPr="00384FB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384FB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گ</w:t>
            </w:r>
            <w:r w:rsidRPr="00384FB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384FB1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اهان</w:t>
            </w:r>
            <w:r w:rsidRPr="00384FB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دارو</w:t>
            </w:r>
            <w:r w:rsidRPr="00384FB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  <w:r w:rsidRPr="00384FB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عمل</w:t>
            </w:r>
            <w:r w:rsidRPr="00384FB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F004E">
              <w:rPr>
                <w:rFonts w:cs="B Nazanin" w:hint="cs"/>
                <w:b/>
                <w:bCs/>
                <w:rtl/>
                <w:lang w:bidi="fa-IR"/>
              </w:rPr>
              <w:t>*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BC3AEB" w:rsidRPr="00360F9F" w:rsidTr="00DE266F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:rsidR="00BC3AEB" w:rsidRPr="005F004E" w:rsidRDefault="00BC3AEB" w:rsidP="00BC3AEB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  <w:r w:rsidRPr="005F004E">
        <w:rPr>
          <w:rFonts w:cs="B Nazanin" w:hint="cs"/>
          <w:b/>
          <w:bCs/>
          <w:rtl/>
          <w:lang w:bidi="fa-IR"/>
        </w:rPr>
        <w:t>* کلاس</w:t>
      </w:r>
      <w:r w:rsidRPr="005F004E">
        <w:rPr>
          <w:rFonts w:cs="B Nazanin"/>
          <w:b/>
          <w:bCs/>
          <w:rtl/>
          <w:lang w:bidi="fa-IR"/>
        </w:rPr>
        <w:softHyphen/>
      </w:r>
      <w:r w:rsidRPr="005F004E">
        <w:rPr>
          <w:rFonts w:cs="B Nazanin" w:hint="cs"/>
          <w:b/>
          <w:bCs/>
          <w:rtl/>
          <w:lang w:bidi="fa-IR"/>
        </w:rPr>
        <w:t xml:space="preserve">ها </w:t>
      </w:r>
      <w:r>
        <w:rPr>
          <w:rFonts w:cs="B Nazanin" w:hint="cs"/>
          <w:b/>
          <w:bCs/>
          <w:rtl/>
          <w:lang w:bidi="fa-IR"/>
        </w:rPr>
        <w:t>یک هفته در میان</w:t>
      </w:r>
      <w:r w:rsidRPr="005F004E">
        <w:rPr>
          <w:rFonts w:cs="B Nazanin" w:hint="cs"/>
          <w:b/>
          <w:bCs/>
          <w:rtl/>
          <w:lang w:bidi="fa-IR"/>
        </w:rPr>
        <w:t xml:space="preserve"> برگزار خواهد شد و در ساعاتی که کلاس برگزار نمی</w:t>
      </w:r>
      <w:r w:rsidRPr="005F004E">
        <w:rPr>
          <w:rFonts w:cs="B Nazanin"/>
          <w:b/>
          <w:bCs/>
          <w:rtl/>
          <w:lang w:bidi="fa-IR"/>
        </w:rPr>
        <w:softHyphen/>
      </w:r>
      <w:r w:rsidRPr="005F004E">
        <w:rPr>
          <w:rFonts w:cs="B Nazanin" w:hint="cs"/>
          <w:b/>
          <w:bCs/>
          <w:rtl/>
          <w:lang w:bidi="fa-IR"/>
        </w:rPr>
        <w:t>شود وضعیت حضور در گروه است.</w:t>
      </w:r>
    </w:p>
    <w:p w:rsidR="00BC3AEB" w:rsidRPr="00651B97" w:rsidRDefault="00BC3AEB" w:rsidP="00BC3AEB">
      <w:pPr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سال‌تحصیلی 1402-1401، دکتر حمید حسن پور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BC3AEB" w:rsidRPr="00360F9F" w:rsidTr="00DE266F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3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-30/11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30/11-1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-30/8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:rsidR="00BC3AEB" w:rsidRDefault="00BC3AEB" w:rsidP="00DE266F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:rsidR="00BC3AEB" w:rsidRPr="00360F9F" w:rsidRDefault="00BC3AEB" w:rsidP="00DE266F">
            <w:pPr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BC3AEB" w:rsidRPr="00360F9F" w:rsidTr="00DE266F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:rsidR="00BC3AEB" w:rsidRPr="00BB03F7" w:rsidRDefault="00BC3AEB" w:rsidP="00DE266F">
            <w:pPr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BB03F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BC3AEB" w:rsidRPr="00360F9F" w:rsidTr="00DE266F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:rsidR="00BC3AEB" w:rsidRPr="00BB03F7" w:rsidRDefault="00BC3AEB" w:rsidP="00DE266F">
            <w:pPr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  <w:r w:rsidRPr="002A4F12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  <w:t>ا</w:t>
            </w:r>
            <w:r w:rsidRPr="00BB03F7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  <w:t>صول و روش های ازدیاد گیاهان</w:t>
            </w:r>
          </w:p>
        </w:tc>
        <w:tc>
          <w:tcPr>
            <w:tcW w:w="1663" w:type="dxa"/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BB03F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BC3AEB" w:rsidRPr="00360F9F" w:rsidTr="00DE266F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1036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:rsidR="00BC3AEB" w:rsidRPr="00BB03F7" w:rsidRDefault="00BC3AEB" w:rsidP="00DE266F">
            <w:pPr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  <w:r w:rsidRPr="002A4F12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  <w:t>اصول و روش های ازدیاد گیاهان عملی</w:t>
            </w:r>
          </w:p>
        </w:tc>
        <w:tc>
          <w:tcPr>
            <w:tcW w:w="1663" w:type="dxa"/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یوه</w:t>
            </w:r>
            <w:r w:rsidRPr="00BB03F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softHyphen/>
            </w: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ای ریز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عملی</w:t>
            </w:r>
          </w:p>
        </w:tc>
        <w:tc>
          <w:tcPr>
            <w:tcW w:w="1663" w:type="dxa"/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عملیات درختان میوه 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یوه</w:t>
            </w:r>
            <w:r w:rsidRPr="00BB03F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softHyphen/>
            </w: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های ریز 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BB03F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BC3AEB" w:rsidRPr="00360F9F" w:rsidTr="00DE266F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کارشناسی 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B03F7">
              <w:rPr>
                <w:rFonts w:cs="B Nazanin"/>
                <w:b/>
                <w:bCs/>
                <w:sz w:val="24"/>
                <w:szCs w:val="24"/>
                <w:rtl/>
              </w:rPr>
              <w:t>مباحث نوین در فیزیولوژی درختان میوه</w:t>
            </w:r>
          </w:p>
        </w:tc>
        <w:tc>
          <w:tcPr>
            <w:tcW w:w="1663" w:type="dxa"/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جلسه گروه</w:t>
            </w:r>
          </w:p>
        </w:tc>
        <w:tc>
          <w:tcPr>
            <w:tcW w:w="1663" w:type="dxa"/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BB03F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BC3AEB" w:rsidRPr="00360F9F" w:rsidTr="00DE266F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3" w:type="dxa"/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BB03F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BB03F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BB03F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BC3AEB" w:rsidRPr="00360F9F" w:rsidTr="00DE266F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:rsidR="00BC3AEB" w:rsidRPr="009C4561" w:rsidRDefault="00BC3AEB" w:rsidP="00BC3AEB">
      <w:pPr>
        <w:tabs>
          <w:tab w:val="left" w:pos="11693"/>
        </w:tabs>
        <w:jc w:val="left"/>
        <w:rPr>
          <w:rFonts w:cs="B Nazanin"/>
          <w:b/>
          <w:bCs/>
          <w:lang w:bidi="fa-IR"/>
        </w:rPr>
      </w:pPr>
      <w:r w:rsidRPr="008E4415">
        <w:rPr>
          <w:rFonts w:cs="B Nazanin"/>
          <w:b/>
          <w:bCs/>
          <w:sz w:val="24"/>
          <w:szCs w:val="24"/>
          <w:lang w:bidi="fa-IR"/>
        </w:rPr>
        <w:t xml:space="preserve">           </w:t>
      </w:r>
      <w:r w:rsidRPr="008E4415">
        <w:rPr>
          <w:rFonts w:cs="B Nazanin" w:hint="cs"/>
          <w:b/>
          <w:bCs/>
          <w:sz w:val="24"/>
          <w:szCs w:val="24"/>
          <w:rtl/>
          <w:lang w:bidi="fa-IR"/>
        </w:rPr>
        <w:t>ایمیل:</w:t>
      </w:r>
      <w:r>
        <w:rPr>
          <w:rFonts w:cs="B Nazanin" w:hint="cs"/>
          <w:b/>
          <w:bCs/>
          <w:rtl/>
          <w:lang w:bidi="fa-IR"/>
        </w:rPr>
        <w:t xml:space="preserve"> </w:t>
      </w:r>
      <w:r w:rsidRPr="008E4415">
        <w:rPr>
          <w:rFonts w:ascii="Times New Roman" w:hAnsi="Times New Roman" w:cs="Times New Roman"/>
          <w:b/>
          <w:bCs/>
          <w:lang w:bidi="fa-IR"/>
        </w:rPr>
        <w:t>ha.hassanpour@urmia.ac.ir</w:t>
      </w:r>
      <w:r>
        <w:rPr>
          <w:rFonts w:cs="B Nazanin"/>
          <w:b/>
          <w:bCs/>
          <w:lang w:bidi="fa-IR"/>
        </w:rPr>
        <w:t xml:space="preserve">              </w:t>
      </w:r>
      <w:r w:rsidRPr="008E4415">
        <w:rPr>
          <w:rFonts w:cs="B Nazanin"/>
          <w:lang w:bidi="fa-IR"/>
        </w:rPr>
        <w:t xml:space="preserve"> </w:t>
      </w:r>
    </w:p>
    <w:p w:rsidR="00BC3AEB" w:rsidRDefault="00BC3AEB" w:rsidP="00BC3AEB">
      <w:pPr>
        <w:jc w:val="left"/>
        <w:rPr>
          <w:rtl/>
        </w:rPr>
      </w:pPr>
    </w:p>
    <w:p w:rsidR="00BC3AEB" w:rsidRDefault="00BC3AEB" w:rsidP="00BC3AEB">
      <w:pPr>
        <w:jc w:val="left"/>
        <w:rPr>
          <w:rtl/>
        </w:rPr>
      </w:pPr>
    </w:p>
    <w:p w:rsidR="00BC3AEB" w:rsidRPr="002C74CA" w:rsidRDefault="00BC3AEB" w:rsidP="00BC3AEB">
      <w:pPr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2C74CA">
        <w:rPr>
          <w:rFonts w:ascii="Husseini" w:hAnsi="Husseini" w:cs="B Nazanin" w:hint="cs"/>
          <w:b/>
          <w:bCs/>
          <w:sz w:val="28"/>
          <w:szCs w:val="28"/>
          <w:rtl/>
        </w:rPr>
        <w:t xml:space="preserve">برنامه هفتگی نیمسال دوم سال‌تحصیلی 1402-1401، دکتر </w:t>
      </w:r>
      <w:r w:rsidRPr="002C74CA">
        <w:rPr>
          <w:rFonts w:ascii="Husseini" w:hAnsi="Husseini" w:cs="B Nazanin" w:hint="cs"/>
          <w:b/>
          <w:bCs/>
          <w:sz w:val="28"/>
          <w:szCs w:val="28"/>
          <w:rtl/>
          <w:lang w:bidi="fa-IR"/>
        </w:rPr>
        <w:t>محمدرضا اصغر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764"/>
        <w:gridCol w:w="1701"/>
        <w:gridCol w:w="1530"/>
      </w:tblGrid>
      <w:tr w:rsidR="00BC3AEB" w:rsidRPr="00360F9F" w:rsidTr="00DE266F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3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-30/11</w:t>
            </w:r>
          </w:p>
        </w:tc>
        <w:tc>
          <w:tcPr>
            <w:tcW w:w="1764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30/11-10</w:t>
            </w:r>
          </w:p>
        </w:tc>
        <w:tc>
          <w:tcPr>
            <w:tcW w:w="1701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-30/8</w:t>
            </w:r>
          </w:p>
        </w:tc>
        <w:tc>
          <w:tcPr>
            <w:tcW w:w="1530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:rsidR="00BC3AEB" w:rsidRDefault="00BC3AEB" w:rsidP="00DE266F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:rsidR="00BC3AEB" w:rsidRPr="00360F9F" w:rsidRDefault="00BC3AEB" w:rsidP="00DE266F">
            <w:pPr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BC3AEB" w:rsidRPr="00360F9F" w:rsidTr="00DE266F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764" w:type="dxa"/>
            <w:tcBorders>
              <w:top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701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فیزیولوژی پس از برداشت تکمیلی </w:t>
            </w:r>
            <w:r w:rsidRPr="002C74C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(میوه</w:t>
            </w:r>
            <w:r w:rsidRPr="002C74CA"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2C74C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کاری)</w:t>
            </w:r>
          </w:p>
        </w:tc>
        <w:tc>
          <w:tcPr>
            <w:tcW w:w="1530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BC3AEB" w:rsidRPr="00360F9F" w:rsidTr="00DE266F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64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530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764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530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BC3AEB" w:rsidRPr="00360F9F" w:rsidTr="00DE266F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64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0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ع مواد تنظیم کننده رشد گیاهی</w:t>
            </w:r>
          </w:p>
        </w:tc>
        <w:tc>
          <w:tcPr>
            <w:tcW w:w="1764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واد تنظیم کننده رشد گیاهی</w:t>
            </w:r>
          </w:p>
        </w:tc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یزیولوژی پس از برداشت تکمیلی</w:t>
            </w:r>
          </w:p>
        </w:tc>
        <w:tc>
          <w:tcPr>
            <w:tcW w:w="1530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BC3AEB" w:rsidRPr="00360F9F" w:rsidTr="00DE266F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ارشد</w:t>
            </w:r>
          </w:p>
        </w:tc>
        <w:tc>
          <w:tcPr>
            <w:tcW w:w="1764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ارشد</w:t>
            </w:r>
          </w:p>
        </w:tc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انشجویان خارجی</w:t>
            </w:r>
          </w:p>
        </w:tc>
        <w:tc>
          <w:tcPr>
            <w:tcW w:w="1530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764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530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BC3AEB" w:rsidRPr="00360F9F" w:rsidTr="00DE266F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64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0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764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فیزیولوژی پس از برداشت تکمیلی </w:t>
            </w:r>
            <w:r w:rsidRPr="002C74C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(تولیدات گلخانه</w:t>
            </w:r>
            <w:r w:rsidRPr="002C74C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softHyphen/>
              <w:t>ای)</w:t>
            </w:r>
          </w:p>
        </w:tc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530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BC3AEB" w:rsidRPr="00360F9F" w:rsidTr="00DE266F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64" w:type="dxa"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701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0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:rsidR="00BC3AEB" w:rsidRPr="005F004E" w:rsidRDefault="00BC3AEB" w:rsidP="00BC3AEB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:rsidR="00BC3AEB" w:rsidRPr="002C74CA" w:rsidRDefault="00BC3AEB" w:rsidP="00BC3AEB">
      <w:pPr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2C74CA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هفتگی نیمسال دوم سال‌تحصیلی 1402-1401، دکتر </w:t>
      </w:r>
      <w:r>
        <w:rPr>
          <w:rFonts w:ascii="Husseini" w:hAnsi="Husseini" w:cs="B Nazanin" w:hint="cs"/>
          <w:b/>
          <w:bCs/>
          <w:sz w:val="28"/>
          <w:szCs w:val="28"/>
          <w:rtl/>
          <w:lang w:bidi="fa-IR"/>
        </w:rPr>
        <w:t>حبیب شیرزاد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792"/>
        <w:gridCol w:w="1418"/>
        <w:gridCol w:w="1779"/>
        <w:gridCol w:w="1764"/>
        <w:gridCol w:w="1701"/>
        <w:gridCol w:w="1530"/>
      </w:tblGrid>
      <w:tr w:rsidR="00BC3AEB" w:rsidRPr="00360F9F" w:rsidTr="00DE266F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792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418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3</w:t>
            </w:r>
          </w:p>
        </w:tc>
        <w:tc>
          <w:tcPr>
            <w:tcW w:w="1779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-30/11</w:t>
            </w:r>
          </w:p>
        </w:tc>
        <w:tc>
          <w:tcPr>
            <w:tcW w:w="1764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30/11-10</w:t>
            </w:r>
          </w:p>
        </w:tc>
        <w:tc>
          <w:tcPr>
            <w:tcW w:w="1701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-30/8</w:t>
            </w:r>
          </w:p>
        </w:tc>
        <w:tc>
          <w:tcPr>
            <w:tcW w:w="1530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:rsidR="00BC3AEB" w:rsidRDefault="00BC3AEB" w:rsidP="00DE266F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:rsidR="00BC3AEB" w:rsidRPr="00360F9F" w:rsidRDefault="00BC3AEB" w:rsidP="00DE266F">
            <w:pPr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BC3AEB" w:rsidRPr="00360F9F" w:rsidTr="00DE266F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792" w:type="dxa"/>
            <w:tcBorders>
              <w:top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ع مدیریت آفات و بیماری ها در شرایط گلخانه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softHyphen/>
              <w:t>ای</w:t>
            </w:r>
          </w:p>
        </w:tc>
        <w:tc>
          <w:tcPr>
            <w:tcW w:w="1418" w:type="dxa"/>
            <w:tcBorders>
              <w:top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779" w:type="dxa"/>
            <w:tcBorders>
              <w:top w:val="thinThickMediumGap" w:sz="24" w:space="0" w:color="auto"/>
            </w:tcBorders>
            <w:vAlign w:val="center"/>
          </w:tcPr>
          <w:p w:rsidR="00BC3AEB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فتر کار</w:t>
            </w:r>
          </w:p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764" w:type="dxa"/>
            <w:tcBorders>
              <w:top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فتر کار </w:t>
            </w: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701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فتر کار </w:t>
            </w: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530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BC3AEB" w:rsidRPr="00360F9F" w:rsidTr="00DE266F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92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ارشد</w:t>
            </w:r>
          </w:p>
        </w:tc>
        <w:tc>
          <w:tcPr>
            <w:tcW w:w="1418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79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64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530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792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فتر کار </w:t>
            </w: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418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779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فتر کار </w:t>
            </w: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764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فتر کار </w:t>
            </w: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فتر کار </w:t>
            </w: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530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BC3AEB" w:rsidRPr="00360F9F" w:rsidTr="00DE266F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92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79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64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0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792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فتر کار </w:t>
            </w: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418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779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فتر کار </w:t>
            </w: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764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فتر کار </w:t>
            </w: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فتر کار </w:t>
            </w: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530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BC3AEB" w:rsidRPr="00360F9F" w:rsidTr="00DE266F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92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79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64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0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باحث نوین در فیزیولوژی درختان میوه</w:t>
            </w:r>
          </w:p>
        </w:tc>
        <w:tc>
          <w:tcPr>
            <w:tcW w:w="1792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جلسه شورای گروه</w:t>
            </w:r>
          </w:p>
        </w:tc>
        <w:tc>
          <w:tcPr>
            <w:tcW w:w="1418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779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فتر کار </w:t>
            </w: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764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فتر کار </w:t>
            </w: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فتر کار </w:t>
            </w: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530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BC3AEB" w:rsidRPr="00360F9F" w:rsidTr="00DE266F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792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79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64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0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یزیولوژی گیاهان در شرایط گلخانه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softHyphen/>
              <w:t>ای</w:t>
            </w:r>
          </w:p>
        </w:tc>
        <w:tc>
          <w:tcPr>
            <w:tcW w:w="1792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بیوشیمی گیاهی تکمیلی</w:t>
            </w:r>
          </w:p>
        </w:tc>
        <w:tc>
          <w:tcPr>
            <w:tcW w:w="1418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779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فتر کار </w:t>
            </w: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764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فتر کار </w:t>
            </w: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فتر کار </w:t>
            </w: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530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BC3AEB" w:rsidRPr="00360F9F" w:rsidTr="00DE266F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ارشد</w:t>
            </w:r>
          </w:p>
        </w:tc>
        <w:tc>
          <w:tcPr>
            <w:tcW w:w="1792" w:type="dxa"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418" w:type="dxa"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79" w:type="dxa"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64" w:type="dxa"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01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0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:rsidR="00BC3AEB" w:rsidRPr="005F004E" w:rsidRDefault="00BC3AEB" w:rsidP="00BC3AEB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:rsidR="00BC3AEB" w:rsidRPr="00C0003A" w:rsidRDefault="00BC3AEB" w:rsidP="00BC3AEB">
      <w:pPr>
        <w:jc w:val="center"/>
        <w:rPr>
          <w:rFonts w:cs="B Titr"/>
          <w:b/>
          <w:bCs/>
          <w:sz w:val="28"/>
          <w:szCs w:val="28"/>
          <w:rtl/>
          <w:lang w:bidi="fa-IR"/>
        </w:rPr>
      </w:pPr>
      <w:r w:rsidRPr="00C0003A">
        <w:rPr>
          <w:rFonts w:ascii="Husseini" w:hAnsi="Husseini" w:cs="B Titr" w:hint="cs"/>
          <w:b/>
          <w:bCs/>
          <w:sz w:val="28"/>
          <w:szCs w:val="28"/>
          <w:rtl/>
        </w:rPr>
        <w:lastRenderedPageBreak/>
        <w:t xml:space="preserve">برنامه هفتگی نیمسال دوم سال‌تحصیلی 1402-1401، دکتر </w:t>
      </w:r>
      <w:r w:rsidRPr="00C0003A">
        <w:rPr>
          <w:rFonts w:ascii="Husseini" w:hAnsi="Husseini" w:cs="B Titr" w:hint="cs"/>
          <w:b/>
          <w:bCs/>
          <w:sz w:val="28"/>
          <w:szCs w:val="28"/>
          <w:rtl/>
          <w:lang w:bidi="fa-IR"/>
        </w:rPr>
        <w:t>جواد رضاپور فرد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764"/>
        <w:gridCol w:w="1701"/>
        <w:gridCol w:w="1530"/>
      </w:tblGrid>
      <w:tr w:rsidR="00BC3AEB" w:rsidRPr="00360F9F" w:rsidTr="00DE266F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3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-30/11</w:t>
            </w:r>
          </w:p>
        </w:tc>
        <w:tc>
          <w:tcPr>
            <w:tcW w:w="1764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30/11-10</w:t>
            </w:r>
          </w:p>
        </w:tc>
        <w:tc>
          <w:tcPr>
            <w:tcW w:w="1701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-30/8</w:t>
            </w:r>
          </w:p>
        </w:tc>
        <w:tc>
          <w:tcPr>
            <w:tcW w:w="1530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:rsidR="00BC3AEB" w:rsidRDefault="00BC3AEB" w:rsidP="00DE266F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:rsidR="00BC3AEB" w:rsidRPr="00360F9F" w:rsidRDefault="00BC3AEB" w:rsidP="00DE266F">
            <w:pPr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BC3AEB" w:rsidRPr="00360F9F" w:rsidTr="00DE266F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ع ژنتیک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ژنتیک</w:t>
            </w:r>
          </w:p>
        </w:tc>
        <w:tc>
          <w:tcPr>
            <w:tcW w:w="1764" w:type="dxa"/>
            <w:tcBorders>
              <w:top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چمن و گیاهان پوششی</w:t>
            </w:r>
          </w:p>
        </w:tc>
        <w:tc>
          <w:tcPr>
            <w:tcW w:w="1701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فتر کار</w:t>
            </w:r>
          </w:p>
        </w:tc>
        <w:tc>
          <w:tcPr>
            <w:tcW w:w="1530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BC3AEB" w:rsidRPr="00360F9F" w:rsidTr="00DE266F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764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0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فتر کار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فتر کار</w:t>
            </w:r>
          </w:p>
        </w:tc>
        <w:tc>
          <w:tcPr>
            <w:tcW w:w="1764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بانی بیوتکنولوژی و کشت بافت گیاهی</w:t>
            </w:r>
          </w:p>
        </w:tc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فتر کار</w:t>
            </w:r>
          </w:p>
        </w:tc>
        <w:tc>
          <w:tcPr>
            <w:tcW w:w="1530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BC3AEB" w:rsidRPr="00360F9F" w:rsidTr="00DE266F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64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0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فتر کار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ع چمن و گیاهان پوششی</w:t>
            </w:r>
          </w:p>
        </w:tc>
        <w:tc>
          <w:tcPr>
            <w:tcW w:w="1764" w:type="dxa"/>
            <w:vAlign w:val="center"/>
          </w:tcPr>
          <w:p w:rsidR="00BC3AEB" w:rsidRPr="00BC3AEB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BC3AE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ع درختان و درختچه های  زینتی</w:t>
            </w:r>
          </w:p>
        </w:tc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فتر کار</w:t>
            </w:r>
          </w:p>
        </w:tc>
        <w:tc>
          <w:tcPr>
            <w:tcW w:w="1530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BC3AEB" w:rsidRPr="00360F9F" w:rsidTr="00DE266F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764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0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جلسه گروه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فتر کار</w:t>
            </w:r>
          </w:p>
        </w:tc>
        <w:tc>
          <w:tcPr>
            <w:tcW w:w="1764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ابسامانی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softHyphen/>
              <w:t>های فیزیولوژیکی پس از برداشت</w:t>
            </w:r>
          </w:p>
        </w:tc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صلاح گیاهان زینتی</w:t>
            </w:r>
          </w:p>
        </w:tc>
        <w:tc>
          <w:tcPr>
            <w:tcW w:w="1530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BC3AEB" w:rsidRPr="00360F9F" w:rsidTr="00DE266F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64" w:type="dxa"/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:rsidR="00BC3AEB" w:rsidRPr="006D7DAA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ارشد</w:t>
            </w:r>
          </w:p>
        </w:tc>
        <w:tc>
          <w:tcPr>
            <w:tcW w:w="1530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C3AEB" w:rsidRPr="00360F9F" w:rsidTr="00DE266F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فتر کار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فتر کار</w:t>
            </w:r>
          </w:p>
        </w:tc>
        <w:tc>
          <w:tcPr>
            <w:tcW w:w="1764" w:type="dxa"/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رختان و درختچه های  زینتی</w:t>
            </w:r>
          </w:p>
        </w:tc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:rsidR="00BC3AEB" w:rsidRPr="00651B97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BC3AE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مباحث نوین در اصلاح و بیوتکنولوژی گیاهان زینتی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* </w:t>
            </w:r>
          </w:p>
        </w:tc>
        <w:tc>
          <w:tcPr>
            <w:tcW w:w="1530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BC3AEB" w:rsidRPr="00360F9F" w:rsidTr="00DE266F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64" w:type="dxa"/>
            <w:tcBorders>
              <w:bottom w:val="thinThickMediumGap" w:sz="24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جازی</w:t>
            </w:r>
          </w:p>
        </w:tc>
        <w:tc>
          <w:tcPr>
            <w:tcW w:w="1701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:rsidR="00BC3AEB" w:rsidRPr="005F004E" w:rsidRDefault="00BC3AEB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530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:rsidR="00BC3AEB" w:rsidRPr="00360F9F" w:rsidRDefault="00BC3AEB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:rsidR="00BC3AEB" w:rsidRDefault="00BC3AEB" w:rsidP="00BC3AEB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  <w:r w:rsidRPr="005F004E">
        <w:rPr>
          <w:rFonts w:cs="B Nazanin" w:hint="cs"/>
          <w:b/>
          <w:bCs/>
          <w:rtl/>
          <w:lang w:bidi="fa-IR"/>
        </w:rPr>
        <w:t>* کلاس</w:t>
      </w:r>
      <w:r w:rsidRPr="005F004E">
        <w:rPr>
          <w:rFonts w:cs="B Nazanin"/>
          <w:b/>
          <w:bCs/>
          <w:rtl/>
          <w:lang w:bidi="fa-IR"/>
        </w:rPr>
        <w:softHyphen/>
      </w:r>
      <w:r w:rsidRPr="005F004E">
        <w:rPr>
          <w:rFonts w:cs="B Nazanin" w:hint="cs"/>
          <w:b/>
          <w:bCs/>
          <w:rtl/>
          <w:lang w:bidi="fa-IR"/>
        </w:rPr>
        <w:t xml:space="preserve">ها </w:t>
      </w:r>
      <w:r>
        <w:rPr>
          <w:rFonts w:cs="B Nazanin" w:hint="cs"/>
          <w:b/>
          <w:bCs/>
          <w:rtl/>
          <w:lang w:bidi="fa-IR"/>
        </w:rPr>
        <w:t xml:space="preserve">در نیمه دوم ترم </w:t>
      </w:r>
      <w:r w:rsidRPr="005F004E">
        <w:rPr>
          <w:rFonts w:cs="B Nazanin" w:hint="cs"/>
          <w:b/>
          <w:bCs/>
          <w:rtl/>
          <w:lang w:bidi="fa-IR"/>
        </w:rPr>
        <w:t xml:space="preserve"> برگزار خواهد شد و در ساعاتی که کلاس برگزار نمی</w:t>
      </w:r>
      <w:r w:rsidRPr="005F004E">
        <w:rPr>
          <w:rFonts w:cs="B Nazanin"/>
          <w:b/>
          <w:bCs/>
          <w:rtl/>
          <w:lang w:bidi="fa-IR"/>
        </w:rPr>
        <w:softHyphen/>
      </w:r>
      <w:r w:rsidRPr="005F004E">
        <w:rPr>
          <w:rFonts w:cs="B Nazanin" w:hint="cs"/>
          <w:b/>
          <w:bCs/>
          <w:rtl/>
          <w:lang w:bidi="fa-IR"/>
        </w:rPr>
        <w:t>شود وضعیت حضور در</w:t>
      </w:r>
      <w:r>
        <w:rPr>
          <w:rFonts w:cs="B Nazanin" w:hint="cs"/>
          <w:b/>
          <w:bCs/>
          <w:rtl/>
          <w:lang w:bidi="fa-IR"/>
        </w:rPr>
        <w:t>دفتر کار</w:t>
      </w:r>
      <w:r w:rsidRPr="005F004E">
        <w:rPr>
          <w:rFonts w:cs="B Nazanin" w:hint="cs"/>
          <w:b/>
          <w:bCs/>
          <w:rtl/>
          <w:lang w:bidi="fa-IR"/>
        </w:rPr>
        <w:t xml:space="preserve"> است.</w:t>
      </w:r>
    </w:p>
    <w:p w:rsidR="00BC3AEB" w:rsidRDefault="00BC3AEB" w:rsidP="00BC3AEB">
      <w:pPr>
        <w:spacing w:after="0"/>
        <w:ind w:left="2940"/>
        <w:jc w:val="left"/>
      </w:pPr>
      <w:r>
        <w:rPr>
          <w:rFonts w:ascii="Nazanin" w:eastAsia="Nazanin" w:hAnsi="Nazanin" w:cs="Nazanin"/>
          <w:b/>
          <w:bCs/>
          <w:sz w:val="28"/>
          <w:szCs w:val="28"/>
          <w:rtl/>
        </w:rPr>
        <w:lastRenderedPageBreak/>
        <w:t xml:space="preserve">برنامه هفتگی نیمسال دوم سالتحصیلی </w:t>
      </w:r>
      <w:r>
        <w:rPr>
          <w:rFonts w:ascii="Nazanin" w:eastAsia="Nazanin" w:hAnsi="Nazanin" w:cs="Nazanin"/>
          <w:b/>
          <w:bCs/>
          <w:sz w:val="28"/>
          <w:szCs w:val="28"/>
        </w:rPr>
        <w:t>1401</w:t>
      </w:r>
      <w:r>
        <w:rPr>
          <w:rFonts w:ascii="Nazanin" w:eastAsia="Nazanin" w:hAnsi="Nazanin" w:cs="Nazanin"/>
          <w:b/>
          <w:bCs/>
          <w:sz w:val="28"/>
          <w:szCs w:val="28"/>
          <w:rtl/>
        </w:rPr>
        <w:t>-</w:t>
      </w:r>
      <w:r>
        <w:rPr>
          <w:rFonts w:ascii="Nazanin" w:eastAsia="Nazanin" w:hAnsi="Nazanin" w:cs="Nazanin"/>
          <w:b/>
          <w:bCs/>
          <w:sz w:val="28"/>
          <w:szCs w:val="28"/>
        </w:rPr>
        <w:t>1402</w:t>
      </w:r>
      <w:r>
        <w:rPr>
          <w:rFonts w:ascii="Nazanin" w:eastAsia="Nazanin" w:hAnsi="Nazanin" w:cs="Nazanin"/>
          <w:b/>
          <w:bCs/>
          <w:sz w:val="28"/>
          <w:szCs w:val="28"/>
          <w:rtl/>
        </w:rPr>
        <w:t xml:space="preserve"> </w:t>
      </w:r>
      <w:r>
        <w:rPr>
          <w:rFonts w:ascii="Arial" w:eastAsia="Arial" w:hAnsi="Arial" w:cs="Arial"/>
          <w:b/>
          <w:bCs/>
          <w:sz w:val="28"/>
          <w:szCs w:val="28"/>
          <w:rtl/>
        </w:rPr>
        <w:t>–</w:t>
      </w:r>
      <w:r>
        <w:rPr>
          <w:rFonts w:ascii="Nazanin" w:eastAsia="Nazanin" w:hAnsi="Nazanin" w:cs="Nazanin"/>
          <w:b/>
          <w:bCs/>
          <w:sz w:val="28"/>
          <w:szCs w:val="28"/>
          <w:rtl/>
        </w:rPr>
        <w:t xml:space="preserve"> دکتر علیرضا فرخزاد</w:t>
      </w:r>
      <w:r>
        <w:rPr>
          <w:b/>
          <w:bCs/>
          <w:sz w:val="28"/>
          <w:szCs w:val="28"/>
          <w:rtl/>
        </w:rPr>
        <w:t xml:space="preserve"> </w:t>
      </w:r>
    </w:p>
    <w:tbl>
      <w:tblPr>
        <w:tblStyle w:val="TableGrid0"/>
        <w:tblW w:w="11649" w:type="dxa"/>
        <w:tblInd w:w="661" w:type="dxa"/>
        <w:tblCellMar>
          <w:top w:w="9" w:type="dxa"/>
          <w:left w:w="22" w:type="dxa"/>
          <w:right w:w="115" w:type="dxa"/>
        </w:tblCellMar>
        <w:tblLook w:val="04A0" w:firstRow="1" w:lastRow="0" w:firstColumn="1" w:lastColumn="0" w:noHBand="0" w:noVBand="1"/>
      </w:tblPr>
      <w:tblGrid>
        <w:gridCol w:w="1660"/>
        <w:gridCol w:w="1664"/>
        <w:gridCol w:w="1663"/>
        <w:gridCol w:w="1663"/>
        <w:gridCol w:w="1664"/>
        <w:gridCol w:w="1666"/>
        <w:gridCol w:w="1669"/>
      </w:tblGrid>
      <w:tr w:rsidR="00BC3AEB" w:rsidTr="00DE266F">
        <w:trPr>
          <w:trHeight w:val="502"/>
        </w:trPr>
        <w:tc>
          <w:tcPr>
            <w:tcW w:w="1660" w:type="dxa"/>
            <w:tcBorders>
              <w:top w:val="double" w:sz="18" w:space="0" w:color="000000"/>
              <w:left w:val="double" w:sz="18" w:space="0" w:color="000000"/>
              <w:bottom w:val="double" w:sz="18" w:space="0" w:color="000000"/>
              <w:right w:val="single" w:sz="4" w:space="0" w:color="000000"/>
            </w:tcBorders>
          </w:tcPr>
          <w:p w:rsidR="00BC3AEB" w:rsidRDefault="00BC3AEB" w:rsidP="00DE266F">
            <w:pPr>
              <w:bidi w:val="0"/>
              <w:ind w:left="197"/>
              <w:jc w:val="left"/>
            </w:pPr>
            <w:r>
              <w:rPr>
                <w:rFonts w:ascii="Nazanin" w:eastAsia="Nazanin" w:hAnsi="Nazanin" w:cs="Nazanin"/>
                <w:b/>
                <w:sz w:val="24"/>
              </w:rPr>
              <w:t xml:space="preserve"> 16:00-18:00</w:t>
            </w:r>
          </w:p>
        </w:tc>
        <w:tc>
          <w:tcPr>
            <w:tcW w:w="1664" w:type="dxa"/>
            <w:tcBorders>
              <w:top w:val="double" w:sz="18" w:space="0" w:color="000000"/>
              <w:left w:val="single" w:sz="4" w:space="0" w:color="000000"/>
              <w:bottom w:val="double" w:sz="18" w:space="0" w:color="000000"/>
              <w:right w:val="single" w:sz="4" w:space="0" w:color="000000"/>
            </w:tcBorders>
          </w:tcPr>
          <w:p w:rsidR="00BC3AEB" w:rsidRDefault="00BC3AEB" w:rsidP="00DE266F">
            <w:pPr>
              <w:bidi w:val="0"/>
              <w:ind w:left="206"/>
              <w:jc w:val="left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>
              <w:rPr>
                <w:rFonts w:ascii="Nazanin" w:eastAsia="Nazanin" w:hAnsi="Nazanin" w:cs="Nazanin"/>
                <w:b/>
                <w:sz w:val="24"/>
              </w:rPr>
              <w:t>14:00-16:00</w:t>
            </w:r>
          </w:p>
        </w:tc>
        <w:tc>
          <w:tcPr>
            <w:tcW w:w="1663" w:type="dxa"/>
            <w:tcBorders>
              <w:top w:val="double" w:sz="18" w:space="0" w:color="000000"/>
              <w:left w:val="single" w:sz="4" w:space="0" w:color="000000"/>
              <w:bottom w:val="double" w:sz="18" w:space="0" w:color="000000"/>
              <w:right w:val="single" w:sz="4" w:space="0" w:color="000000"/>
            </w:tcBorders>
          </w:tcPr>
          <w:p w:rsidR="00BC3AEB" w:rsidRDefault="00BC3AEB" w:rsidP="00DE266F">
            <w:pPr>
              <w:bidi w:val="0"/>
              <w:ind w:left="199"/>
              <w:jc w:val="left"/>
            </w:pPr>
            <w:r>
              <w:rPr>
                <w:rFonts w:ascii="Nazanin" w:eastAsia="Nazanin" w:hAnsi="Nazanin" w:cs="Nazanin"/>
                <w:b/>
                <w:sz w:val="24"/>
              </w:rPr>
              <w:t xml:space="preserve"> 13:00-14:00</w:t>
            </w:r>
          </w:p>
        </w:tc>
        <w:tc>
          <w:tcPr>
            <w:tcW w:w="1663" w:type="dxa"/>
            <w:tcBorders>
              <w:top w:val="double" w:sz="18" w:space="0" w:color="000000"/>
              <w:left w:val="single" w:sz="4" w:space="0" w:color="000000"/>
              <w:bottom w:val="double" w:sz="18" w:space="0" w:color="000000"/>
              <w:right w:val="single" w:sz="4" w:space="0" w:color="000000"/>
            </w:tcBorders>
          </w:tcPr>
          <w:p w:rsidR="00BC3AEB" w:rsidRDefault="00BC3AEB" w:rsidP="00DE266F">
            <w:pPr>
              <w:bidi w:val="0"/>
              <w:ind w:left="192"/>
              <w:jc w:val="left"/>
            </w:pPr>
            <w:r>
              <w:rPr>
                <w:rFonts w:ascii="Nazanin" w:eastAsia="Nazanin" w:hAnsi="Nazanin" w:cs="Nazanin"/>
                <w:b/>
                <w:sz w:val="24"/>
              </w:rPr>
              <w:t xml:space="preserve"> 11:30-13:00</w:t>
            </w:r>
          </w:p>
        </w:tc>
        <w:tc>
          <w:tcPr>
            <w:tcW w:w="1664" w:type="dxa"/>
            <w:tcBorders>
              <w:top w:val="double" w:sz="18" w:space="0" w:color="000000"/>
              <w:left w:val="single" w:sz="4" w:space="0" w:color="000000"/>
              <w:bottom w:val="double" w:sz="18" w:space="0" w:color="000000"/>
              <w:right w:val="single" w:sz="4" w:space="0" w:color="000000"/>
            </w:tcBorders>
          </w:tcPr>
          <w:p w:rsidR="00BC3AEB" w:rsidRDefault="00BC3AEB" w:rsidP="00DE266F">
            <w:pPr>
              <w:bidi w:val="0"/>
              <w:ind w:left="303"/>
              <w:jc w:val="left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>
              <w:rPr>
                <w:rFonts w:ascii="Nazanin" w:eastAsia="Nazanin" w:hAnsi="Nazanin" w:cs="Nazanin"/>
                <w:b/>
                <w:sz w:val="24"/>
              </w:rPr>
              <w:t>10- 11:30</w:t>
            </w:r>
          </w:p>
        </w:tc>
        <w:tc>
          <w:tcPr>
            <w:tcW w:w="1666" w:type="dxa"/>
            <w:tcBorders>
              <w:top w:val="double" w:sz="18" w:space="0" w:color="000000"/>
              <w:left w:val="single" w:sz="4" w:space="0" w:color="000000"/>
              <w:bottom w:val="double" w:sz="18" w:space="0" w:color="000000"/>
              <w:right w:val="single" w:sz="8" w:space="0" w:color="000000"/>
            </w:tcBorders>
          </w:tcPr>
          <w:p w:rsidR="00BC3AEB" w:rsidRDefault="00BC3AEB" w:rsidP="00DE266F">
            <w:pPr>
              <w:bidi w:val="0"/>
              <w:ind w:left="343"/>
              <w:jc w:val="left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>
              <w:rPr>
                <w:rFonts w:ascii="Nazanin" w:eastAsia="Nazanin" w:hAnsi="Nazanin" w:cs="Nazanin"/>
                <w:b/>
                <w:sz w:val="24"/>
              </w:rPr>
              <w:t>8:30-10</w:t>
            </w:r>
          </w:p>
        </w:tc>
        <w:tc>
          <w:tcPr>
            <w:tcW w:w="1669" w:type="dxa"/>
            <w:tcBorders>
              <w:top w:val="double" w:sz="18" w:space="0" w:color="000000"/>
              <w:left w:val="single" w:sz="8" w:space="0" w:color="000000"/>
              <w:bottom w:val="double" w:sz="18" w:space="0" w:color="000000"/>
              <w:right w:val="double" w:sz="18" w:space="0" w:color="000000"/>
            </w:tcBorders>
          </w:tcPr>
          <w:p w:rsidR="00BC3AEB" w:rsidRDefault="00BC3AEB" w:rsidP="00DE266F">
            <w:pPr>
              <w:ind w:right="445"/>
            </w:pPr>
            <w:r>
              <w:rPr>
                <w:rFonts w:ascii="Nazanin" w:eastAsia="Nazanin" w:hAnsi="Nazanin" w:cs="Nazanin"/>
                <w:b/>
                <w:bCs/>
                <w:sz w:val="24"/>
                <w:szCs w:val="24"/>
                <w:rtl/>
              </w:rPr>
              <w:t>ایام هفته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BC3AEB" w:rsidTr="00DE266F">
        <w:trPr>
          <w:trHeight w:val="1482"/>
        </w:trPr>
        <w:tc>
          <w:tcPr>
            <w:tcW w:w="1660" w:type="dxa"/>
            <w:tcBorders>
              <w:top w:val="double" w:sz="18" w:space="0" w:color="000000"/>
              <w:left w:val="double" w:sz="1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C3AEB" w:rsidRDefault="00BC3AEB" w:rsidP="00DE266F">
            <w:pPr>
              <w:bidi w:val="0"/>
              <w:ind w:right="100"/>
              <w:jc w:val="center"/>
            </w:pPr>
            <w:r>
              <w:rPr>
                <w:rFonts w:ascii="Nazanin" w:eastAsia="Nazanin" w:hAnsi="Nazanin" w:cs="Nazanin"/>
                <w:b/>
                <w:sz w:val="24"/>
              </w:rPr>
              <w:t xml:space="preserve"> </w:t>
            </w:r>
          </w:p>
        </w:tc>
        <w:tc>
          <w:tcPr>
            <w:tcW w:w="1664" w:type="dxa"/>
            <w:tcBorders>
              <w:top w:val="doub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C3AEB" w:rsidRDefault="00BC3AEB" w:rsidP="00DE266F">
            <w:pPr>
              <w:ind w:right="226"/>
            </w:pPr>
            <w:r>
              <w:rPr>
                <w:rFonts w:ascii="Nazanin" w:eastAsia="Nazanin" w:hAnsi="Nazanin" w:cs="Nazanin"/>
                <w:b/>
                <w:bCs/>
                <w:sz w:val="24"/>
                <w:szCs w:val="24"/>
                <w:rtl/>
              </w:rPr>
              <w:t xml:space="preserve">حضور در گروه </w:t>
            </w:r>
          </w:p>
        </w:tc>
        <w:tc>
          <w:tcPr>
            <w:tcW w:w="1663" w:type="dxa"/>
            <w:tcBorders>
              <w:top w:val="doub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C3AEB" w:rsidRDefault="00BC3AEB" w:rsidP="00DE266F">
            <w:pPr>
              <w:ind w:right="140"/>
              <w:jc w:val="center"/>
            </w:pPr>
            <w:r>
              <w:rPr>
                <w:rFonts w:ascii="Nazanin" w:eastAsia="Nazanin" w:hAnsi="Nazanin" w:cs="Nazanin"/>
                <w:b/>
                <w:bCs/>
                <w:sz w:val="24"/>
                <w:szCs w:val="24"/>
                <w:rtl/>
              </w:rPr>
              <w:t xml:space="preserve"> نهار و نماز</w:t>
            </w:r>
          </w:p>
        </w:tc>
        <w:tc>
          <w:tcPr>
            <w:tcW w:w="1663" w:type="dxa"/>
            <w:tcBorders>
              <w:top w:val="doub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C3AEB" w:rsidRDefault="00BC3AEB" w:rsidP="00DE266F">
            <w:pPr>
              <w:ind w:right="86"/>
              <w:jc w:val="center"/>
            </w:pPr>
            <w:r>
              <w:rPr>
                <w:rFonts w:ascii="Nazanin" w:eastAsia="Nazanin" w:hAnsi="Nazanin" w:cs="Nazanin"/>
                <w:b/>
                <w:bCs/>
                <w:sz w:val="24"/>
                <w:szCs w:val="24"/>
                <w:rtl/>
              </w:rPr>
              <w:t xml:space="preserve">مبانی اصلاح </w:t>
            </w:r>
          </w:p>
          <w:p w:rsidR="00BC3AEB" w:rsidRDefault="00BC3AEB" w:rsidP="00DE266F">
            <w:pPr>
              <w:spacing w:line="260" w:lineRule="auto"/>
              <w:ind w:left="308" w:right="211" w:hanging="308"/>
            </w:pPr>
            <w:r>
              <w:rPr>
                <w:rFonts w:ascii="Nazanin" w:eastAsia="Nazanin" w:hAnsi="Nazanin" w:cs="Nazanin"/>
                <w:b/>
                <w:bCs/>
                <w:sz w:val="24"/>
                <w:szCs w:val="24"/>
                <w:rtl/>
              </w:rPr>
              <w:t xml:space="preserve">گیاهان باغبانی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Nazanin" w:eastAsia="Nazanin" w:hAnsi="Nazanin" w:cs="Nazanin"/>
                <w:b/>
                <w:bCs/>
                <w:sz w:val="24"/>
                <w:szCs w:val="24"/>
                <w:rtl/>
              </w:rPr>
              <w:t>عملی</w:t>
            </w:r>
          </w:p>
          <w:p w:rsidR="00BC3AEB" w:rsidRDefault="00BC3AEB" w:rsidP="00DE266F">
            <w:pPr>
              <w:bidi w:val="0"/>
              <w:ind w:right="89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1664" w:type="dxa"/>
            <w:tcBorders>
              <w:top w:val="doub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C3AEB" w:rsidRDefault="00BC3AEB" w:rsidP="00DE266F">
            <w:pPr>
              <w:ind w:right="226"/>
            </w:pPr>
            <w:r>
              <w:rPr>
                <w:rFonts w:ascii="Nazanin" w:eastAsia="Nazanin" w:hAnsi="Nazanin" w:cs="Nazanin"/>
                <w:b/>
                <w:bCs/>
                <w:sz w:val="24"/>
                <w:szCs w:val="24"/>
                <w:rtl/>
              </w:rPr>
              <w:t>حضور در گروه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666" w:type="dxa"/>
            <w:tcBorders>
              <w:top w:val="double" w:sz="1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BC3AEB" w:rsidRDefault="00BC3AEB" w:rsidP="00DE266F">
            <w:pPr>
              <w:ind w:right="228"/>
            </w:pPr>
            <w:r>
              <w:rPr>
                <w:rFonts w:ascii="Nazanin" w:eastAsia="Nazanin" w:hAnsi="Nazanin" w:cs="Nazanin"/>
                <w:b/>
                <w:bCs/>
                <w:sz w:val="24"/>
                <w:szCs w:val="24"/>
                <w:rtl/>
              </w:rPr>
              <w:t>حضور در گروه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669" w:type="dxa"/>
            <w:tcBorders>
              <w:top w:val="double" w:sz="18" w:space="0" w:color="000000"/>
              <w:left w:val="single" w:sz="8" w:space="0" w:color="000000"/>
              <w:bottom w:val="single" w:sz="8" w:space="0" w:color="000000"/>
              <w:right w:val="double" w:sz="18" w:space="0" w:color="000000"/>
            </w:tcBorders>
            <w:vAlign w:val="center"/>
          </w:tcPr>
          <w:p w:rsidR="00BC3AEB" w:rsidRDefault="00BC3AEB" w:rsidP="00DE266F">
            <w:pPr>
              <w:ind w:right="91"/>
              <w:jc w:val="center"/>
            </w:pPr>
            <w:r>
              <w:rPr>
                <w:rFonts w:ascii="Nazanin" w:eastAsia="Nazanin" w:hAnsi="Nazanin" w:cs="Nazanin"/>
                <w:b/>
                <w:bCs/>
                <w:sz w:val="24"/>
                <w:szCs w:val="24"/>
                <w:rtl/>
              </w:rPr>
              <w:t>شنبه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BC3AEB" w:rsidTr="00DE266F">
        <w:trPr>
          <w:trHeight w:val="1901"/>
        </w:trPr>
        <w:tc>
          <w:tcPr>
            <w:tcW w:w="1660" w:type="dxa"/>
            <w:tcBorders>
              <w:top w:val="single" w:sz="4" w:space="0" w:color="000000"/>
              <w:left w:val="double" w:sz="1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C3AEB" w:rsidRDefault="00BC3AEB" w:rsidP="00DE266F">
            <w:pPr>
              <w:bidi w:val="0"/>
              <w:ind w:right="100"/>
              <w:jc w:val="center"/>
            </w:pPr>
            <w:r>
              <w:rPr>
                <w:rFonts w:ascii="Nazanin" w:eastAsia="Nazanin" w:hAnsi="Nazanin" w:cs="Nazanin"/>
                <w:b/>
                <w:sz w:val="24"/>
              </w:rPr>
              <w:t xml:space="preserve"> </w:t>
            </w:r>
          </w:p>
        </w:tc>
        <w:tc>
          <w:tcPr>
            <w:tcW w:w="1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C3AEB" w:rsidRDefault="00BC3AEB" w:rsidP="00DE266F">
            <w:pPr>
              <w:ind w:right="238" w:firstLine="66"/>
            </w:pPr>
            <w:r>
              <w:rPr>
                <w:rFonts w:ascii="Nazanin" w:eastAsia="Nazanin" w:hAnsi="Nazanin" w:cs="Nazanin"/>
                <w:b/>
                <w:bCs/>
                <w:rtl/>
              </w:rPr>
              <w:t>اصلاح گیاهان باغبانی تکمیلی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C3AEB" w:rsidRDefault="00BC3AEB" w:rsidP="00DE266F">
            <w:pPr>
              <w:ind w:right="403"/>
            </w:pPr>
            <w:r>
              <w:rPr>
                <w:rFonts w:ascii="Nazanin" w:eastAsia="Nazanin" w:hAnsi="Nazanin" w:cs="Nazanin"/>
                <w:b/>
                <w:bCs/>
                <w:sz w:val="24"/>
                <w:szCs w:val="24"/>
                <w:rtl/>
              </w:rPr>
              <w:t xml:space="preserve">نهار و نماز </w:t>
            </w:r>
          </w:p>
        </w:tc>
        <w:tc>
          <w:tcPr>
            <w:tcW w:w="1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C3AEB" w:rsidRDefault="00BC3AEB" w:rsidP="00DE266F">
            <w:pPr>
              <w:ind w:right="226"/>
            </w:pPr>
            <w:r>
              <w:rPr>
                <w:rFonts w:ascii="Nazanin" w:eastAsia="Nazanin" w:hAnsi="Nazanin" w:cs="Nazanin"/>
                <w:b/>
                <w:bCs/>
                <w:sz w:val="24"/>
                <w:szCs w:val="24"/>
                <w:rtl/>
              </w:rPr>
              <w:t>حضور در گروه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C3AEB" w:rsidRDefault="00BC3AEB" w:rsidP="00DE266F">
            <w:pPr>
              <w:ind w:right="226"/>
            </w:pPr>
            <w:r>
              <w:rPr>
                <w:rFonts w:ascii="Nazanin" w:eastAsia="Nazanin" w:hAnsi="Nazanin" w:cs="Nazanin"/>
                <w:b/>
                <w:bCs/>
                <w:sz w:val="24"/>
                <w:szCs w:val="24"/>
                <w:rtl/>
              </w:rPr>
              <w:t>حضور در گروه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BC3AEB" w:rsidRDefault="00BC3AEB" w:rsidP="00DE266F">
            <w:pPr>
              <w:ind w:right="228"/>
            </w:pPr>
            <w:r>
              <w:rPr>
                <w:rFonts w:ascii="Nazanin" w:eastAsia="Nazanin" w:hAnsi="Nazanin" w:cs="Nazanin"/>
                <w:b/>
                <w:bCs/>
                <w:sz w:val="24"/>
                <w:szCs w:val="24"/>
                <w:rtl/>
              </w:rPr>
              <w:t>حضور در گروه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18" w:space="0" w:color="000000"/>
            </w:tcBorders>
            <w:vAlign w:val="center"/>
          </w:tcPr>
          <w:p w:rsidR="00BC3AEB" w:rsidRDefault="00BC3AEB" w:rsidP="00DE266F">
            <w:pPr>
              <w:ind w:right="490"/>
            </w:pPr>
            <w:r>
              <w:rPr>
                <w:rFonts w:ascii="Nazanin" w:eastAsia="Nazanin" w:hAnsi="Nazanin" w:cs="Nazanin"/>
                <w:b/>
                <w:bCs/>
                <w:sz w:val="24"/>
                <w:szCs w:val="24"/>
                <w:rtl/>
              </w:rPr>
              <w:t>یکشنبه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BC3AEB" w:rsidTr="00DE266F">
        <w:trPr>
          <w:trHeight w:val="850"/>
        </w:trPr>
        <w:tc>
          <w:tcPr>
            <w:tcW w:w="1660" w:type="dxa"/>
            <w:tcBorders>
              <w:top w:val="single" w:sz="4" w:space="0" w:color="000000"/>
              <w:left w:val="double" w:sz="1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C3AEB" w:rsidRDefault="00BC3AEB" w:rsidP="00DE266F">
            <w:pPr>
              <w:bidi w:val="0"/>
              <w:ind w:right="100"/>
              <w:jc w:val="center"/>
            </w:pPr>
            <w:r>
              <w:rPr>
                <w:rFonts w:ascii="Nazanin" w:eastAsia="Nazanin" w:hAnsi="Nazanin" w:cs="Nazanin"/>
                <w:b/>
                <w:sz w:val="24"/>
              </w:rPr>
              <w:t xml:space="preserve"> </w:t>
            </w:r>
          </w:p>
        </w:tc>
        <w:tc>
          <w:tcPr>
            <w:tcW w:w="1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C3AEB" w:rsidRDefault="00BC3AEB" w:rsidP="00DE266F">
            <w:pPr>
              <w:ind w:right="226"/>
            </w:pPr>
            <w:r>
              <w:rPr>
                <w:rFonts w:ascii="Nazanin" w:eastAsia="Nazanin" w:hAnsi="Nazanin" w:cs="Nazanin"/>
                <w:b/>
                <w:bCs/>
                <w:sz w:val="24"/>
                <w:szCs w:val="24"/>
                <w:rtl/>
              </w:rPr>
              <w:t>حضور در گروه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C3AEB" w:rsidRDefault="00BC3AEB" w:rsidP="00DE266F">
            <w:pPr>
              <w:ind w:right="403"/>
            </w:pPr>
            <w:r>
              <w:rPr>
                <w:rFonts w:ascii="Nazanin" w:eastAsia="Nazanin" w:hAnsi="Nazanin" w:cs="Nazanin"/>
                <w:b/>
                <w:bCs/>
                <w:sz w:val="24"/>
                <w:szCs w:val="24"/>
                <w:rtl/>
              </w:rPr>
              <w:t xml:space="preserve">نهار و نماز </w:t>
            </w:r>
          </w:p>
        </w:tc>
        <w:tc>
          <w:tcPr>
            <w:tcW w:w="1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C3AEB" w:rsidRDefault="00BC3AEB" w:rsidP="00DE266F">
            <w:pPr>
              <w:spacing w:after="1"/>
              <w:ind w:right="95"/>
              <w:jc w:val="center"/>
            </w:pPr>
            <w:r>
              <w:rPr>
                <w:rFonts w:ascii="Nazanin" w:eastAsia="Nazanin" w:hAnsi="Nazanin" w:cs="Nazanin"/>
                <w:b/>
                <w:bCs/>
                <w:sz w:val="24"/>
                <w:szCs w:val="24"/>
                <w:rtl/>
              </w:rPr>
              <w:t xml:space="preserve">اصلاح نباتات </w:t>
            </w:r>
          </w:p>
          <w:p w:rsidR="00BC3AEB" w:rsidRDefault="00BC3AEB" w:rsidP="00DE266F">
            <w:pPr>
              <w:ind w:right="96"/>
              <w:jc w:val="center"/>
            </w:pPr>
            <w:r>
              <w:rPr>
                <w:rFonts w:ascii="Nazanin" w:eastAsia="Nazanin" w:hAnsi="Nazanin" w:cs="Nazanin"/>
                <w:b/>
                <w:bCs/>
                <w:sz w:val="24"/>
                <w:szCs w:val="24"/>
                <w:rtl/>
              </w:rPr>
              <w:t>تکمیلی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C3AEB" w:rsidRDefault="00BC3AEB" w:rsidP="00DE266F">
            <w:pPr>
              <w:ind w:right="226"/>
            </w:pPr>
            <w:r>
              <w:rPr>
                <w:rFonts w:ascii="Nazanin" w:eastAsia="Nazanin" w:hAnsi="Nazanin" w:cs="Nazanin"/>
                <w:b/>
                <w:bCs/>
                <w:sz w:val="24"/>
                <w:szCs w:val="24"/>
                <w:rtl/>
              </w:rPr>
              <w:t xml:space="preserve">حضور در گروه </w:t>
            </w:r>
          </w:p>
        </w:tc>
        <w:tc>
          <w:tcPr>
            <w:tcW w:w="1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BC3AEB" w:rsidRDefault="00BC3AEB" w:rsidP="00DE266F">
            <w:pPr>
              <w:ind w:right="257"/>
            </w:pPr>
            <w:r>
              <w:rPr>
                <w:rFonts w:ascii="Nazanin" w:eastAsia="Nazanin" w:hAnsi="Nazanin" w:cs="Nazanin"/>
                <w:b/>
                <w:bCs/>
                <w:sz w:val="24"/>
                <w:szCs w:val="24"/>
                <w:rtl/>
              </w:rPr>
              <w:t>حضور در گروه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</w:rPr>
              <w:t xml:space="preserve">  </w:t>
            </w:r>
          </w:p>
        </w:tc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18" w:space="0" w:color="000000"/>
            </w:tcBorders>
            <w:vAlign w:val="center"/>
          </w:tcPr>
          <w:p w:rsidR="00BC3AEB" w:rsidRDefault="00BC3AEB" w:rsidP="00DE266F">
            <w:pPr>
              <w:ind w:right="502"/>
            </w:pPr>
            <w:r>
              <w:rPr>
                <w:rFonts w:ascii="Nazanin" w:eastAsia="Nazanin" w:hAnsi="Nazanin" w:cs="Nazanin"/>
                <w:b/>
                <w:bCs/>
                <w:sz w:val="24"/>
                <w:szCs w:val="24"/>
                <w:rtl/>
              </w:rPr>
              <w:t>دوشنبه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BC3AEB" w:rsidTr="00DE266F">
        <w:trPr>
          <w:trHeight w:val="1056"/>
        </w:trPr>
        <w:tc>
          <w:tcPr>
            <w:tcW w:w="1660" w:type="dxa"/>
            <w:tcBorders>
              <w:top w:val="single" w:sz="4" w:space="0" w:color="000000"/>
              <w:left w:val="double" w:sz="1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C3AEB" w:rsidRDefault="00BC3AEB" w:rsidP="00DE266F">
            <w:pPr>
              <w:bidi w:val="0"/>
              <w:ind w:right="100"/>
              <w:jc w:val="center"/>
            </w:pPr>
            <w:r>
              <w:rPr>
                <w:rFonts w:ascii="Nazanin" w:eastAsia="Nazanin" w:hAnsi="Nazanin" w:cs="Nazanin"/>
                <w:b/>
                <w:sz w:val="24"/>
              </w:rPr>
              <w:t xml:space="preserve"> </w:t>
            </w:r>
          </w:p>
        </w:tc>
        <w:tc>
          <w:tcPr>
            <w:tcW w:w="1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C3AEB" w:rsidRDefault="00BC3AEB" w:rsidP="00DE266F">
            <w:pPr>
              <w:ind w:right="226"/>
            </w:pPr>
            <w:r>
              <w:rPr>
                <w:rFonts w:ascii="Nazanin" w:eastAsia="Nazanin" w:hAnsi="Nazanin" w:cs="Nazanin"/>
                <w:b/>
                <w:bCs/>
                <w:sz w:val="24"/>
                <w:szCs w:val="24"/>
                <w:rtl/>
              </w:rPr>
              <w:t xml:space="preserve">حضور در گروه </w:t>
            </w:r>
          </w:p>
        </w:tc>
        <w:tc>
          <w:tcPr>
            <w:tcW w:w="1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C3AEB" w:rsidRDefault="00BC3AEB" w:rsidP="00DE266F">
            <w:pPr>
              <w:ind w:right="403"/>
            </w:pPr>
            <w:r>
              <w:rPr>
                <w:rFonts w:ascii="Nazanin" w:eastAsia="Nazanin" w:hAnsi="Nazanin" w:cs="Nazanin"/>
                <w:b/>
                <w:bCs/>
                <w:sz w:val="24"/>
                <w:szCs w:val="24"/>
                <w:rtl/>
              </w:rPr>
              <w:t>نهار و نماز</w:t>
            </w:r>
            <w:r>
              <w:rPr>
                <w:rFonts w:ascii="Nazanin" w:eastAsia="Nazanin" w:hAnsi="Nazanin" w:cs="Nazanin"/>
                <w:b/>
                <w:bCs/>
                <w:rtl/>
              </w:rPr>
              <w:t xml:space="preserve"> </w:t>
            </w:r>
          </w:p>
        </w:tc>
        <w:tc>
          <w:tcPr>
            <w:tcW w:w="1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C3AEB" w:rsidRDefault="00BC3AEB" w:rsidP="00DE266F">
            <w:pPr>
              <w:ind w:right="149"/>
            </w:pPr>
            <w:r>
              <w:rPr>
                <w:rFonts w:ascii="Nazanin" w:eastAsia="Nazanin" w:hAnsi="Nazanin" w:cs="Nazanin"/>
                <w:b/>
                <w:bCs/>
                <w:rtl/>
              </w:rPr>
              <w:t xml:space="preserve">طرح آزمایش های </w:t>
            </w:r>
          </w:p>
          <w:p w:rsidR="00BC3AEB" w:rsidRDefault="00BC3AEB" w:rsidP="00DE266F">
            <w:pPr>
              <w:ind w:right="122"/>
            </w:pPr>
            <w:r>
              <w:rPr>
                <w:rFonts w:ascii="Nazanin" w:eastAsia="Nazanin" w:hAnsi="Nazanin" w:cs="Nazanin"/>
                <w:b/>
                <w:bCs/>
                <w:rtl/>
              </w:rPr>
              <w:t>کشاورزی )</w:t>
            </w:r>
            <w:r>
              <w:rPr>
                <w:rFonts w:ascii="Nazanin" w:eastAsia="Nazanin" w:hAnsi="Nazanin" w:cs="Nazanin"/>
                <w:b/>
                <w:bCs/>
              </w:rPr>
              <w:t>1</w:t>
            </w:r>
            <w:r>
              <w:rPr>
                <w:rFonts w:ascii="Nazanin" w:eastAsia="Nazanin" w:hAnsi="Nazanin" w:cs="Nazanin"/>
                <w:b/>
                <w:bCs/>
                <w:rtl/>
              </w:rPr>
              <w:t>(عملی</w:t>
            </w:r>
            <w:r>
              <w:rPr>
                <w:rFonts w:ascii="Times New Roman" w:eastAsia="Times New Roman" w:hAnsi="Times New Roman" w:cs="Times New Roman"/>
                <w:b/>
                <w:bCs/>
                <w:sz w:val="37"/>
                <w:szCs w:val="37"/>
                <w:vertAlign w:val="superscript"/>
                <w:rtl/>
              </w:rPr>
              <w:t xml:space="preserve"> </w:t>
            </w:r>
          </w:p>
        </w:tc>
        <w:tc>
          <w:tcPr>
            <w:tcW w:w="1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C3AEB" w:rsidRDefault="00BC3AEB" w:rsidP="00DE266F">
            <w:pPr>
              <w:ind w:right="87"/>
            </w:pPr>
            <w:r>
              <w:rPr>
                <w:rFonts w:ascii="Nazanin" w:eastAsia="Nazanin" w:hAnsi="Nazanin" w:cs="Nazanin"/>
                <w:b/>
                <w:bCs/>
                <w:sz w:val="24"/>
                <w:szCs w:val="24"/>
                <w:rtl/>
              </w:rPr>
              <w:t xml:space="preserve">طرح آزمایش های </w:t>
            </w:r>
          </w:p>
          <w:p w:rsidR="00BC3AEB" w:rsidRDefault="00BC3AEB" w:rsidP="00DE266F">
            <w:pPr>
              <w:ind w:right="200"/>
              <w:jc w:val="center"/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Nazanin" w:eastAsia="Nazanin" w:hAnsi="Nazanin" w:cs="Nazanin"/>
                <w:b/>
                <w:bCs/>
                <w:sz w:val="24"/>
                <w:szCs w:val="24"/>
                <w:rtl/>
              </w:rPr>
              <w:t>کشاورزی )</w:t>
            </w:r>
            <w:r>
              <w:rPr>
                <w:rFonts w:ascii="Nazanin" w:eastAsia="Nazanin" w:hAnsi="Nazanin" w:cs="Nazanin"/>
                <w:b/>
                <w:bCs/>
                <w:sz w:val="24"/>
                <w:szCs w:val="24"/>
              </w:rPr>
              <w:t>1</w:t>
            </w:r>
            <w:r>
              <w:rPr>
                <w:rFonts w:ascii="Nazanin" w:eastAsia="Nazanin" w:hAnsi="Nazanin" w:cs="Nazanin"/>
                <w:b/>
                <w:bCs/>
                <w:sz w:val="24"/>
                <w:szCs w:val="24"/>
                <w:rtl/>
              </w:rPr>
              <w:t xml:space="preserve">( </w:t>
            </w:r>
          </w:p>
          <w:p w:rsidR="00BC3AEB" w:rsidRDefault="00BC3AEB" w:rsidP="00DE266F">
            <w:pPr>
              <w:bidi w:val="0"/>
              <w:ind w:right="88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1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BC3AEB" w:rsidRDefault="00BC3AEB" w:rsidP="00DE266F">
            <w:pPr>
              <w:ind w:right="228"/>
            </w:pPr>
            <w:r>
              <w:rPr>
                <w:rFonts w:ascii="Nazanin" w:eastAsia="Nazanin" w:hAnsi="Nazanin" w:cs="Nazanin"/>
                <w:b/>
                <w:bCs/>
                <w:sz w:val="24"/>
                <w:szCs w:val="24"/>
                <w:rtl/>
              </w:rPr>
              <w:t>حضور در گروه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18" w:space="0" w:color="000000"/>
            </w:tcBorders>
            <w:vAlign w:val="center"/>
          </w:tcPr>
          <w:p w:rsidR="00BC3AEB" w:rsidRDefault="00BC3AEB" w:rsidP="00DE266F">
            <w:pPr>
              <w:ind w:right="471"/>
            </w:pPr>
            <w:r>
              <w:rPr>
                <w:rFonts w:ascii="Nazanin" w:eastAsia="Nazanin" w:hAnsi="Nazanin" w:cs="Nazanin"/>
                <w:b/>
                <w:bCs/>
                <w:sz w:val="24"/>
                <w:szCs w:val="24"/>
                <w:rtl/>
              </w:rPr>
              <w:t>سهشنبه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BC3AEB" w:rsidTr="00DE266F">
        <w:trPr>
          <w:trHeight w:val="907"/>
        </w:trPr>
        <w:tc>
          <w:tcPr>
            <w:tcW w:w="1660" w:type="dxa"/>
            <w:tcBorders>
              <w:top w:val="single" w:sz="4" w:space="0" w:color="000000"/>
              <w:left w:val="double" w:sz="18" w:space="0" w:color="000000"/>
              <w:bottom w:val="double" w:sz="18" w:space="0" w:color="000000"/>
              <w:right w:val="single" w:sz="4" w:space="0" w:color="000000"/>
            </w:tcBorders>
            <w:vAlign w:val="center"/>
          </w:tcPr>
          <w:p w:rsidR="00BC3AEB" w:rsidRDefault="00BC3AEB" w:rsidP="00DE266F">
            <w:pPr>
              <w:bidi w:val="0"/>
              <w:ind w:right="91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1664" w:type="dxa"/>
            <w:tcBorders>
              <w:top w:val="single" w:sz="4" w:space="0" w:color="000000"/>
              <w:left w:val="single" w:sz="4" w:space="0" w:color="000000"/>
              <w:bottom w:val="double" w:sz="18" w:space="0" w:color="000000"/>
              <w:right w:val="single" w:sz="4" w:space="0" w:color="000000"/>
            </w:tcBorders>
            <w:vAlign w:val="center"/>
          </w:tcPr>
          <w:p w:rsidR="00BC3AEB" w:rsidRDefault="00BC3AEB" w:rsidP="00DE266F">
            <w:pPr>
              <w:ind w:right="226"/>
            </w:pPr>
            <w:r>
              <w:rPr>
                <w:rFonts w:ascii="Nazanin" w:eastAsia="Nazanin" w:hAnsi="Nazanin" w:cs="Nazanin"/>
                <w:b/>
                <w:bCs/>
                <w:sz w:val="24"/>
                <w:szCs w:val="24"/>
                <w:rtl/>
              </w:rPr>
              <w:t>حضور در گروه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663" w:type="dxa"/>
            <w:tcBorders>
              <w:top w:val="single" w:sz="4" w:space="0" w:color="000000"/>
              <w:left w:val="single" w:sz="4" w:space="0" w:color="000000"/>
              <w:bottom w:val="double" w:sz="18" w:space="0" w:color="000000"/>
              <w:right w:val="single" w:sz="4" w:space="0" w:color="000000"/>
            </w:tcBorders>
            <w:vAlign w:val="center"/>
          </w:tcPr>
          <w:p w:rsidR="00BC3AEB" w:rsidRDefault="00BC3AEB" w:rsidP="00DE266F">
            <w:pPr>
              <w:ind w:right="403"/>
            </w:pPr>
            <w:r>
              <w:rPr>
                <w:rFonts w:ascii="Nazanin" w:eastAsia="Nazanin" w:hAnsi="Nazanin" w:cs="Nazanin"/>
                <w:b/>
                <w:bCs/>
                <w:sz w:val="24"/>
                <w:szCs w:val="24"/>
                <w:rtl/>
              </w:rPr>
              <w:t>نهار و نماز</w:t>
            </w:r>
            <w:r>
              <w:rPr>
                <w:rFonts w:ascii="Nazanin" w:eastAsia="Nazanin" w:hAnsi="Nazanin" w:cs="Nazanin"/>
                <w:b/>
                <w:bCs/>
                <w:rtl/>
              </w:rPr>
              <w:t xml:space="preserve"> </w:t>
            </w:r>
          </w:p>
        </w:tc>
        <w:tc>
          <w:tcPr>
            <w:tcW w:w="1663" w:type="dxa"/>
            <w:tcBorders>
              <w:top w:val="single" w:sz="4" w:space="0" w:color="000000"/>
              <w:left w:val="single" w:sz="4" w:space="0" w:color="000000"/>
              <w:bottom w:val="double" w:sz="18" w:space="0" w:color="000000"/>
              <w:right w:val="single" w:sz="4" w:space="0" w:color="000000"/>
            </w:tcBorders>
          </w:tcPr>
          <w:p w:rsidR="00BC3AEB" w:rsidRDefault="00BC3AEB" w:rsidP="00DE266F">
            <w:pPr>
              <w:ind w:right="264" w:firstLine="93"/>
            </w:pPr>
            <w:r>
              <w:rPr>
                <w:rFonts w:ascii="Nazanin" w:eastAsia="Nazanin" w:hAnsi="Nazanin" w:cs="Nazanin"/>
                <w:b/>
                <w:bCs/>
                <w:rtl/>
              </w:rPr>
              <w:t>مبانی اصلاح گیاهان باغبانی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664" w:type="dxa"/>
            <w:tcBorders>
              <w:top w:val="single" w:sz="4" w:space="0" w:color="000000"/>
              <w:left w:val="single" w:sz="4" w:space="0" w:color="000000"/>
              <w:bottom w:val="double" w:sz="18" w:space="0" w:color="000000"/>
              <w:right w:val="single" w:sz="4" w:space="0" w:color="000000"/>
            </w:tcBorders>
          </w:tcPr>
          <w:p w:rsidR="00BC3AEB" w:rsidRDefault="00BC3AEB" w:rsidP="00DE266F">
            <w:pPr>
              <w:ind w:left="287" w:right="202" w:hanging="287"/>
            </w:pPr>
            <w:r>
              <w:rPr>
                <w:rFonts w:ascii="Nazanin" w:eastAsia="Nazanin" w:hAnsi="Nazanin" w:cs="Nazanin"/>
                <w:b/>
                <w:bCs/>
                <w:rtl/>
              </w:rPr>
              <w:t>روش های آماری پیشرفته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666" w:type="dxa"/>
            <w:tcBorders>
              <w:top w:val="single" w:sz="4" w:space="0" w:color="000000"/>
              <w:left w:val="single" w:sz="4" w:space="0" w:color="000000"/>
              <w:bottom w:val="double" w:sz="18" w:space="0" w:color="000000"/>
              <w:right w:val="single" w:sz="8" w:space="0" w:color="000000"/>
            </w:tcBorders>
            <w:vAlign w:val="center"/>
          </w:tcPr>
          <w:p w:rsidR="00BC3AEB" w:rsidRDefault="00BC3AEB" w:rsidP="00DE266F">
            <w:pPr>
              <w:ind w:right="228"/>
            </w:pPr>
            <w:r>
              <w:rPr>
                <w:rFonts w:ascii="Nazanin" w:eastAsia="Nazanin" w:hAnsi="Nazanin" w:cs="Nazanin"/>
                <w:b/>
                <w:bCs/>
                <w:sz w:val="24"/>
                <w:szCs w:val="24"/>
                <w:rtl/>
              </w:rPr>
              <w:t>حضور در گروه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double" w:sz="18" w:space="0" w:color="000000"/>
              <w:right w:val="double" w:sz="18" w:space="0" w:color="000000"/>
            </w:tcBorders>
            <w:vAlign w:val="center"/>
          </w:tcPr>
          <w:p w:rsidR="00BC3AEB" w:rsidRDefault="00BC3AEB" w:rsidP="00DE266F">
            <w:pPr>
              <w:ind w:right="399"/>
            </w:pPr>
            <w:r>
              <w:rPr>
                <w:rFonts w:ascii="Nazanin" w:eastAsia="Nazanin" w:hAnsi="Nazanin" w:cs="Nazanin"/>
                <w:b/>
                <w:bCs/>
                <w:sz w:val="24"/>
                <w:szCs w:val="24"/>
                <w:rtl/>
              </w:rPr>
              <w:t>چهارشنبه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</w:tbl>
    <w:p w:rsidR="00BC3AEB" w:rsidRDefault="00BC3AEB" w:rsidP="00BC3AEB">
      <w:pPr>
        <w:bidi w:val="0"/>
        <w:spacing w:after="0"/>
        <w:jc w:val="left"/>
      </w:pPr>
    </w:p>
    <w:p w:rsidR="00BC3AEB" w:rsidRPr="00F03175" w:rsidRDefault="00BC3AEB" w:rsidP="00BC3AEB">
      <w:pPr>
        <w:tabs>
          <w:tab w:val="left" w:pos="12195"/>
        </w:tabs>
        <w:jc w:val="left"/>
        <w:rPr>
          <w:color w:val="auto"/>
          <w:rtl/>
          <w:lang w:bidi="fa-IR"/>
        </w:rPr>
      </w:pPr>
      <w:r w:rsidRPr="00F03175">
        <w:rPr>
          <w:rFonts w:cs="Times New Roman" w:hint="cs"/>
          <w:color w:val="auto"/>
          <w:rtl/>
          <w:lang w:bidi="fa-IR"/>
        </w:rPr>
        <w:t>ایمیل</w:t>
      </w:r>
      <w:r w:rsidRPr="00F03175">
        <w:rPr>
          <w:rFonts w:hint="cs"/>
          <w:color w:val="auto"/>
          <w:rtl/>
          <w:lang w:bidi="fa-IR"/>
        </w:rPr>
        <w:t xml:space="preserve">: </w:t>
      </w:r>
      <w:hyperlink r:id="rId7" w:history="1">
        <w:r w:rsidRPr="00F03175">
          <w:rPr>
            <w:rStyle w:val="Hyperlink"/>
            <w:color w:val="auto"/>
            <w:lang w:bidi="fa-IR"/>
          </w:rPr>
          <w:t>a.farokhzad@urmia.ac.ir</w:t>
        </w:r>
      </w:hyperlink>
      <w:r w:rsidRPr="00F03175">
        <w:rPr>
          <w:rFonts w:cs="Times New Roman" w:hint="cs"/>
          <w:color w:val="auto"/>
          <w:rtl/>
          <w:lang w:bidi="fa-IR"/>
        </w:rPr>
        <w:t xml:space="preserve"> شماره تماس </w:t>
      </w:r>
      <w:r w:rsidRPr="00F03175">
        <w:rPr>
          <w:rFonts w:hint="cs"/>
          <w:color w:val="auto"/>
          <w:rtl/>
          <w:lang w:bidi="fa-IR"/>
        </w:rPr>
        <w:t>09144620291</w:t>
      </w:r>
    </w:p>
    <w:p w:rsidR="00BC3AEB" w:rsidRPr="005F004E" w:rsidRDefault="00BC3AEB" w:rsidP="00BC3AEB">
      <w:pPr>
        <w:pStyle w:val="ListParagraph"/>
        <w:tabs>
          <w:tab w:val="left" w:pos="11693"/>
        </w:tabs>
        <w:bidi/>
        <w:rPr>
          <w:rFonts w:cs="B Nazanin"/>
          <w:b/>
          <w:bCs/>
          <w:lang w:bidi="fa-IR"/>
        </w:rPr>
      </w:pPr>
    </w:p>
    <w:p w:rsidR="00BC3AEB" w:rsidRDefault="00BC3AEB" w:rsidP="00BC3AEB">
      <w:pPr>
        <w:jc w:val="left"/>
        <w:rPr>
          <w:rtl/>
          <w:lang w:bidi="fa-IR"/>
        </w:rPr>
      </w:pPr>
    </w:p>
    <w:p w:rsidR="00BC3AEB" w:rsidRDefault="00BC3AEB" w:rsidP="00BC3AEB">
      <w:pPr>
        <w:rPr>
          <w:rtl/>
        </w:rPr>
      </w:pPr>
    </w:p>
    <w:p w:rsidR="00A149D3" w:rsidRPr="00651B97" w:rsidRDefault="00A149D3" w:rsidP="00A149D3">
      <w:pPr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سال‌تحصیلی 1402-1401، دکتر پرویز نوروز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A149D3" w:rsidRPr="00360F9F" w:rsidTr="00DE266F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:rsidR="00A149D3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A149D3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A149D3" w:rsidRPr="00360F9F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3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A149D3" w:rsidRPr="00360F9F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-30/11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A149D3" w:rsidRPr="00360F9F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30/11-1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:rsidR="00A149D3" w:rsidRPr="00360F9F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-30/8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:rsidR="00A149D3" w:rsidRDefault="00A149D3" w:rsidP="00DE266F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:rsidR="00A149D3" w:rsidRPr="00360F9F" w:rsidRDefault="00A149D3" w:rsidP="00DE266F">
            <w:pPr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A149D3" w:rsidRPr="00360F9F" w:rsidTr="00481467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:rsidR="00A149D3" w:rsidRPr="00A149D3" w:rsidRDefault="00A149D3" w:rsidP="00A149D3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149D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:rsidR="00A149D3" w:rsidRPr="00A149D3" w:rsidRDefault="00A149D3" w:rsidP="00A149D3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149D3">
              <w:rPr>
                <w:rFonts w:cs="B Mitra" w:hint="cs"/>
                <w:b/>
                <w:bCs/>
                <w:sz w:val="20"/>
                <w:szCs w:val="20"/>
                <w:rtl/>
              </w:rPr>
              <w:t>حضور در دانشگاه، مطالعه و راهنمایی دانشجویان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:rsidR="00A149D3" w:rsidRPr="00A149D3" w:rsidRDefault="00A149D3" w:rsidP="00A149D3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149D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</w:tcPr>
          <w:p w:rsidR="00A149D3" w:rsidRPr="00A149D3" w:rsidRDefault="00A149D3" w:rsidP="00A149D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149D3">
              <w:rPr>
                <w:rFonts w:cs="B Mitra" w:hint="cs"/>
                <w:b/>
                <w:bCs/>
                <w:sz w:val="20"/>
                <w:szCs w:val="20"/>
                <w:rtl/>
              </w:rPr>
              <w:t>عملیات سیستمهای هیدروپونیک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</w:tcPr>
          <w:p w:rsidR="00A149D3" w:rsidRPr="00A149D3" w:rsidRDefault="00A149D3" w:rsidP="00A149D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149D3">
              <w:rPr>
                <w:rFonts w:cs="B Mitra" w:hint="cs"/>
                <w:b/>
                <w:bCs/>
                <w:sz w:val="20"/>
                <w:szCs w:val="20"/>
                <w:rtl/>
              </w:rPr>
              <w:t>مدیریت گلخانه و اتوماسیون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</w:tcPr>
          <w:p w:rsidR="00A149D3" w:rsidRPr="00A149D3" w:rsidRDefault="00A149D3" w:rsidP="00A149D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149D3">
              <w:rPr>
                <w:rFonts w:cs="B Mitra" w:hint="cs"/>
                <w:b/>
                <w:bCs/>
                <w:sz w:val="20"/>
                <w:szCs w:val="20"/>
                <w:rtl/>
              </w:rPr>
              <w:t>سیستمهای هیدروپونیک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A149D3" w:rsidRPr="00360F9F" w:rsidRDefault="00A149D3" w:rsidP="00A149D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A149D3" w:rsidRPr="00360F9F" w:rsidTr="00DE266F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A149D3" w:rsidRPr="00A149D3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A149D3" w:rsidRPr="00A149D3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A149D3" w:rsidRPr="00A149D3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A149D3" w:rsidRPr="00A149D3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149D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ارشد</w:t>
            </w:r>
          </w:p>
        </w:tc>
        <w:tc>
          <w:tcPr>
            <w:tcW w:w="1663" w:type="dxa"/>
            <w:vAlign w:val="center"/>
          </w:tcPr>
          <w:p w:rsidR="00A149D3" w:rsidRPr="00A149D3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149D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ارشد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A149D3" w:rsidRPr="00A149D3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149D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A149D3" w:rsidRPr="00360F9F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A149D3" w:rsidRPr="00360F9F" w:rsidTr="004C11A7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A149D3" w:rsidRPr="00A149D3" w:rsidRDefault="00A149D3" w:rsidP="00A149D3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A149D3" w:rsidRPr="00A149D3" w:rsidRDefault="00A149D3" w:rsidP="00A149D3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149D3">
              <w:rPr>
                <w:rFonts w:cs="B Mitra" w:hint="cs"/>
                <w:b/>
                <w:bCs/>
                <w:sz w:val="20"/>
                <w:szCs w:val="20"/>
                <w:rtl/>
              </w:rPr>
              <w:t>حضور در دانشگاه، مطالعه و راهنمایی دانشجویان</w:t>
            </w:r>
          </w:p>
        </w:tc>
        <w:tc>
          <w:tcPr>
            <w:tcW w:w="1663" w:type="dxa"/>
            <w:vAlign w:val="center"/>
          </w:tcPr>
          <w:p w:rsidR="00A149D3" w:rsidRPr="00A149D3" w:rsidRDefault="00A149D3" w:rsidP="00A149D3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A149D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</w:tcPr>
          <w:p w:rsidR="00A149D3" w:rsidRPr="00A149D3" w:rsidRDefault="00A149D3" w:rsidP="00A149D3">
            <w:pPr>
              <w:jc w:val="left"/>
              <w:rPr>
                <w:b/>
                <w:bCs/>
                <w:sz w:val="20"/>
                <w:szCs w:val="20"/>
              </w:rPr>
            </w:pPr>
            <w:r w:rsidRPr="00A149D3">
              <w:rPr>
                <w:rFonts w:cs="B Mitra" w:hint="cs"/>
                <w:b/>
                <w:bCs/>
                <w:sz w:val="20"/>
                <w:szCs w:val="20"/>
                <w:rtl/>
              </w:rPr>
              <w:t>حضور در دانشگاه، مطالعه و راهنمایی دانشجویان</w:t>
            </w:r>
          </w:p>
        </w:tc>
        <w:tc>
          <w:tcPr>
            <w:tcW w:w="1663" w:type="dxa"/>
          </w:tcPr>
          <w:p w:rsidR="00A149D3" w:rsidRPr="00A149D3" w:rsidRDefault="00A149D3" w:rsidP="00A149D3">
            <w:pPr>
              <w:jc w:val="left"/>
              <w:rPr>
                <w:b/>
                <w:bCs/>
                <w:sz w:val="20"/>
                <w:szCs w:val="20"/>
              </w:rPr>
            </w:pPr>
            <w:r w:rsidRPr="00A149D3">
              <w:rPr>
                <w:rFonts w:cs="B Mitra" w:hint="cs"/>
                <w:b/>
                <w:bCs/>
                <w:sz w:val="20"/>
                <w:szCs w:val="20"/>
                <w:rtl/>
              </w:rPr>
              <w:t>حضور در دانشگاه، مطالعه و راهنمایی دانشجویان</w:t>
            </w:r>
          </w:p>
        </w:tc>
        <w:tc>
          <w:tcPr>
            <w:tcW w:w="1666" w:type="dxa"/>
            <w:tcBorders>
              <w:right w:val="single" w:sz="8" w:space="0" w:color="auto"/>
            </w:tcBorders>
          </w:tcPr>
          <w:p w:rsidR="00A149D3" w:rsidRPr="00A149D3" w:rsidRDefault="00A149D3" w:rsidP="00A149D3">
            <w:pPr>
              <w:jc w:val="left"/>
              <w:rPr>
                <w:b/>
                <w:bCs/>
                <w:sz w:val="20"/>
                <w:szCs w:val="20"/>
              </w:rPr>
            </w:pPr>
            <w:r w:rsidRPr="00A149D3">
              <w:rPr>
                <w:rFonts w:cs="B Mitra" w:hint="cs"/>
                <w:b/>
                <w:bCs/>
                <w:sz w:val="20"/>
                <w:szCs w:val="20"/>
                <w:rtl/>
              </w:rPr>
              <w:t>حضور در دانشگاه، مطالعه و راهنمایی دانشجویان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A149D3" w:rsidRPr="00360F9F" w:rsidRDefault="00A149D3" w:rsidP="00A149D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A149D3" w:rsidRPr="00360F9F" w:rsidTr="00DE266F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A149D3" w:rsidRPr="00A149D3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A149D3" w:rsidRPr="00A149D3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A149D3" w:rsidRPr="00A149D3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A149D3" w:rsidRPr="00A149D3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A149D3" w:rsidRPr="00A149D3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A149D3" w:rsidRPr="00A149D3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A149D3" w:rsidRPr="00360F9F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A149D3" w:rsidRPr="00360F9F" w:rsidTr="00DE266F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A149D3" w:rsidRPr="00A149D3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A149D3" w:rsidRPr="00A149D3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149D3">
              <w:rPr>
                <w:rFonts w:cs="B Mitra" w:hint="cs"/>
                <w:b/>
                <w:bCs/>
                <w:sz w:val="20"/>
                <w:szCs w:val="20"/>
                <w:rtl/>
              </w:rPr>
              <w:t>حضور در دانشگاه، مطالعه و راهنمایی دانشجویان</w:t>
            </w:r>
          </w:p>
        </w:tc>
        <w:tc>
          <w:tcPr>
            <w:tcW w:w="1663" w:type="dxa"/>
            <w:vAlign w:val="center"/>
          </w:tcPr>
          <w:p w:rsidR="00A149D3" w:rsidRPr="00A149D3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A149D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:rsidR="00A149D3" w:rsidRPr="00A149D3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A149D3">
              <w:rPr>
                <w:rFonts w:cs="B Mitra" w:hint="cs"/>
                <w:b/>
                <w:bCs/>
                <w:sz w:val="20"/>
                <w:szCs w:val="20"/>
                <w:rtl/>
              </w:rPr>
              <w:t>حضور در دانشگاه، مطالعه و راهنمایی دانشجویان</w:t>
            </w:r>
          </w:p>
        </w:tc>
        <w:tc>
          <w:tcPr>
            <w:tcW w:w="1663" w:type="dxa"/>
            <w:vAlign w:val="center"/>
          </w:tcPr>
          <w:p w:rsidR="00A149D3" w:rsidRPr="00A149D3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149D3">
              <w:rPr>
                <w:rFonts w:cs="B Mitra" w:hint="cs"/>
                <w:b/>
                <w:bCs/>
                <w:sz w:val="20"/>
                <w:szCs w:val="20"/>
                <w:rtl/>
              </w:rPr>
              <w:t>تنشهای محیطی و بیماریهای فیزیولوژیک در گلخان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A149D3" w:rsidRPr="00A149D3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A149D3">
              <w:rPr>
                <w:rFonts w:cs="B Mitra" w:hint="cs"/>
                <w:b/>
                <w:bCs/>
                <w:sz w:val="20"/>
                <w:szCs w:val="20"/>
                <w:rtl/>
              </w:rPr>
              <w:t>حضور در دانشگاه، مطالعه و راهنمایی دانشجویان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A149D3" w:rsidRPr="00360F9F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A149D3" w:rsidRPr="00360F9F" w:rsidTr="00DE266F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A149D3" w:rsidRPr="00A149D3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A149D3" w:rsidRPr="00A149D3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A149D3" w:rsidRPr="00A149D3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A149D3" w:rsidRPr="00A149D3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A149D3" w:rsidRPr="00A149D3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149D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کارشناسی ارشد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A149D3" w:rsidRPr="00A149D3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A149D3" w:rsidRPr="00360F9F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A149D3" w:rsidRPr="00360F9F" w:rsidTr="007122E3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A149D3" w:rsidRPr="00A149D3" w:rsidRDefault="00A149D3" w:rsidP="00A149D3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149D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:rsidR="00A149D3" w:rsidRPr="00A149D3" w:rsidRDefault="00A149D3" w:rsidP="00A149D3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149D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جلسه گروه</w:t>
            </w:r>
          </w:p>
        </w:tc>
        <w:tc>
          <w:tcPr>
            <w:tcW w:w="1663" w:type="dxa"/>
            <w:vAlign w:val="center"/>
          </w:tcPr>
          <w:p w:rsidR="00A149D3" w:rsidRPr="00A149D3" w:rsidRDefault="00A149D3" w:rsidP="00A149D3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149D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:rsidR="00A149D3" w:rsidRPr="00A149D3" w:rsidRDefault="00A149D3" w:rsidP="00A149D3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A149D3">
              <w:rPr>
                <w:rFonts w:cs="B Mitra" w:hint="cs"/>
                <w:b/>
                <w:bCs/>
                <w:sz w:val="20"/>
                <w:szCs w:val="20"/>
                <w:rtl/>
              </w:rPr>
              <w:t>حضور در دانشگاه، مطالعه و راهنمایی دانشجویان</w:t>
            </w:r>
          </w:p>
        </w:tc>
        <w:tc>
          <w:tcPr>
            <w:tcW w:w="1663" w:type="dxa"/>
          </w:tcPr>
          <w:p w:rsidR="00A149D3" w:rsidRPr="00A149D3" w:rsidRDefault="00A149D3" w:rsidP="00A149D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149D3">
              <w:rPr>
                <w:rFonts w:cs="B Mitra" w:hint="cs"/>
                <w:b/>
                <w:bCs/>
                <w:sz w:val="20"/>
                <w:szCs w:val="20"/>
                <w:rtl/>
              </w:rPr>
              <w:t>کارورزی 1</w:t>
            </w:r>
          </w:p>
        </w:tc>
        <w:tc>
          <w:tcPr>
            <w:tcW w:w="1666" w:type="dxa"/>
            <w:tcBorders>
              <w:right w:val="single" w:sz="8" w:space="0" w:color="auto"/>
            </w:tcBorders>
          </w:tcPr>
          <w:p w:rsidR="00A149D3" w:rsidRPr="00A149D3" w:rsidRDefault="00A149D3" w:rsidP="00A149D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149D3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فیزیولوژی گلدهی 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A149D3" w:rsidRPr="00360F9F" w:rsidRDefault="00A149D3" w:rsidP="00A149D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A149D3" w:rsidRPr="00360F9F" w:rsidTr="00DE266F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A149D3" w:rsidRPr="00A149D3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A149D3" w:rsidRPr="00A149D3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A149D3" w:rsidRPr="00A149D3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A149D3" w:rsidRPr="00A149D3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:rsidR="00A149D3" w:rsidRPr="00A149D3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149D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A149D3" w:rsidRPr="00A149D3" w:rsidRDefault="00A149D3" w:rsidP="00A149D3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149D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دکتری 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A149D3" w:rsidRPr="00360F9F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A149D3" w:rsidRPr="00360F9F" w:rsidTr="00F57144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A149D3" w:rsidRPr="00A149D3" w:rsidRDefault="00A149D3" w:rsidP="00A149D3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A149D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:rsidR="00A149D3" w:rsidRPr="00A149D3" w:rsidRDefault="00A149D3" w:rsidP="00A149D3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149D3">
              <w:rPr>
                <w:rFonts w:cs="B Mitra" w:hint="cs"/>
                <w:b/>
                <w:bCs/>
                <w:sz w:val="20"/>
                <w:szCs w:val="20"/>
                <w:rtl/>
              </w:rPr>
              <w:t>حضور در دانشگاه، مطالعه و راهنمایی دانشجویان</w:t>
            </w:r>
          </w:p>
        </w:tc>
        <w:tc>
          <w:tcPr>
            <w:tcW w:w="1663" w:type="dxa"/>
            <w:vAlign w:val="center"/>
          </w:tcPr>
          <w:p w:rsidR="00A149D3" w:rsidRPr="00A149D3" w:rsidRDefault="00A149D3" w:rsidP="00A149D3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A149D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</w:tcPr>
          <w:p w:rsidR="00A149D3" w:rsidRPr="00A149D3" w:rsidRDefault="00A149D3" w:rsidP="00A149D3">
            <w:pPr>
              <w:jc w:val="left"/>
              <w:rPr>
                <w:b/>
                <w:bCs/>
                <w:sz w:val="20"/>
                <w:szCs w:val="20"/>
              </w:rPr>
            </w:pPr>
            <w:r w:rsidRPr="00A149D3">
              <w:rPr>
                <w:rFonts w:cs="B Mitra" w:hint="cs"/>
                <w:b/>
                <w:bCs/>
                <w:sz w:val="20"/>
                <w:szCs w:val="20"/>
                <w:rtl/>
              </w:rPr>
              <w:t>حضور در دانشگاه، مطالعه و راهنمایی دانشجویان</w:t>
            </w:r>
          </w:p>
        </w:tc>
        <w:tc>
          <w:tcPr>
            <w:tcW w:w="1663" w:type="dxa"/>
          </w:tcPr>
          <w:p w:rsidR="00A149D3" w:rsidRPr="00A149D3" w:rsidRDefault="00A149D3" w:rsidP="00A149D3">
            <w:pPr>
              <w:rPr>
                <w:b/>
                <w:bCs/>
                <w:sz w:val="20"/>
                <w:szCs w:val="20"/>
              </w:rPr>
            </w:pPr>
            <w:r w:rsidRPr="00A149D3">
              <w:rPr>
                <w:rFonts w:cs="B Mitra" w:hint="cs"/>
                <w:b/>
                <w:bCs/>
                <w:sz w:val="20"/>
                <w:szCs w:val="20"/>
                <w:rtl/>
              </w:rPr>
              <w:t>حضور در دانشگاه، مطالعه و راهنمایی دانشجویان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:rsidR="00A149D3" w:rsidRPr="00A149D3" w:rsidRDefault="00A149D3" w:rsidP="00A149D3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A149D3">
              <w:rPr>
                <w:rFonts w:cs="B Mitra" w:hint="cs"/>
                <w:b/>
                <w:bCs/>
                <w:sz w:val="20"/>
                <w:szCs w:val="20"/>
                <w:rtl/>
              </w:rPr>
              <w:t>حضور در دانشگاه، مطالعه و راهنمایی دانشجویان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A149D3" w:rsidRPr="00360F9F" w:rsidRDefault="00A149D3" w:rsidP="00A149D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A149D3" w:rsidRPr="00360F9F" w:rsidTr="00DE266F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:rsidR="00A149D3" w:rsidRPr="005F004E" w:rsidRDefault="00A149D3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:rsidR="00A149D3" w:rsidRPr="005F004E" w:rsidRDefault="00A149D3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:rsidR="00A149D3" w:rsidRPr="005F004E" w:rsidRDefault="00A149D3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:rsidR="00A149D3" w:rsidRPr="005F004E" w:rsidRDefault="00A149D3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:rsidR="00A149D3" w:rsidRPr="005F004E" w:rsidRDefault="00A149D3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:rsidR="00A149D3" w:rsidRPr="005F004E" w:rsidRDefault="00A149D3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:rsidR="00A149D3" w:rsidRPr="00360F9F" w:rsidRDefault="00A149D3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:rsidR="00BC3AEB" w:rsidRDefault="00BC3AEB" w:rsidP="00A149D3">
      <w:pPr>
        <w:jc w:val="left"/>
        <w:rPr>
          <w:rtl/>
          <w:lang w:bidi="fa-IR"/>
        </w:rPr>
      </w:pPr>
    </w:p>
    <w:p w:rsidR="00661DDF" w:rsidRPr="002C74CA" w:rsidRDefault="00661DDF" w:rsidP="00661DDF">
      <w:pPr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2C74CA">
        <w:rPr>
          <w:rFonts w:ascii="Husseini" w:hAnsi="Husseini" w:cs="B Nazanin" w:hint="cs"/>
          <w:b/>
          <w:bCs/>
          <w:sz w:val="28"/>
          <w:szCs w:val="28"/>
          <w:rtl/>
        </w:rPr>
        <w:t xml:space="preserve">برنامه هفتگی نیمسال دوم سال‌تحصیلی 1402-1401، دکتر </w:t>
      </w:r>
      <w:r>
        <w:rPr>
          <w:rFonts w:ascii="Husseini" w:hAnsi="Husseini" w:cs="B Nazanin" w:hint="cs"/>
          <w:b/>
          <w:bCs/>
          <w:sz w:val="28"/>
          <w:szCs w:val="28"/>
          <w:rtl/>
          <w:lang w:bidi="fa-IR"/>
        </w:rPr>
        <w:t>بهمن حسین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792"/>
        <w:gridCol w:w="1418"/>
        <w:gridCol w:w="1779"/>
        <w:gridCol w:w="1764"/>
        <w:gridCol w:w="1701"/>
        <w:gridCol w:w="1530"/>
      </w:tblGrid>
      <w:tr w:rsidR="00661DDF" w:rsidRPr="00360F9F" w:rsidTr="00DE266F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:rsidR="00661DDF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792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661DDF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418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661DDF" w:rsidRPr="00360F9F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3</w:t>
            </w:r>
          </w:p>
        </w:tc>
        <w:tc>
          <w:tcPr>
            <w:tcW w:w="1779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661DDF" w:rsidRPr="00360F9F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-30/11</w:t>
            </w:r>
          </w:p>
        </w:tc>
        <w:tc>
          <w:tcPr>
            <w:tcW w:w="1764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:rsidR="00661DDF" w:rsidRPr="00360F9F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30/11-10</w:t>
            </w:r>
          </w:p>
        </w:tc>
        <w:tc>
          <w:tcPr>
            <w:tcW w:w="1701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:rsidR="00661DDF" w:rsidRPr="00360F9F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-30/8</w:t>
            </w:r>
          </w:p>
        </w:tc>
        <w:tc>
          <w:tcPr>
            <w:tcW w:w="1530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:rsidR="00661DDF" w:rsidRDefault="00661DDF" w:rsidP="00DE266F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:rsidR="00661DDF" w:rsidRPr="00360F9F" w:rsidRDefault="00661DDF" w:rsidP="00DE266F">
            <w:pPr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661DDF" w:rsidRPr="00360F9F" w:rsidTr="00DE266F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:rsidR="00661DDF" w:rsidRPr="00651B97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792" w:type="dxa"/>
            <w:tcBorders>
              <w:top w:val="thinThickMediumGap" w:sz="24" w:space="0" w:color="auto"/>
            </w:tcBorders>
            <w:vAlign w:val="center"/>
          </w:tcPr>
          <w:p w:rsidR="00661DDF" w:rsidRPr="00651B97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بیوتکنولوژی گیاهی</w:t>
            </w:r>
          </w:p>
        </w:tc>
        <w:tc>
          <w:tcPr>
            <w:tcW w:w="1418" w:type="dxa"/>
            <w:tcBorders>
              <w:top w:val="thinThickMediumGap" w:sz="24" w:space="0" w:color="auto"/>
            </w:tcBorders>
            <w:vAlign w:val="center"/>
          </w:tcPr>
          <w:p w:rsidR="00661DDF" w:rsidRPr="00651B97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779" w:type="dxa"/>
            <w:tcBorders>
              <w:top w:val="thinThickMediumGap" w:sz="24" w:space="0" w:color="auto"/>
            </w:tcBorders>
            <w:vAlign w:val="center"/>
          </w:tcPr>
          <w:p w:rsidR="00661DDF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فتر کار</w:t>
            </w:r>
          </w:p>
          <w:p w:rsidR="00661DDF" w:rsidRPr="00651B97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764" w:type="dxa"/>
            <w:tcBorders>
              <w:top w:val="thinThickMediumGap" w:sz="24" w:space="0" w:color="auto"/>
            </w:tcBorders>
            <w:vAlign w:val="center"/>
          </w:tcPr>
          <w:p w:rsidR="00661DDF" w:rsidRPr="00651B97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فتر کار </w:t>
            </w: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701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:rsidR="00661DDF" w:rsidRPr="00651B97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فتر کار </w:t>
            </w: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530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661DDF" w:rsidRPr="00360F9F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661DDF" w:rsidRPr="00360F9F" w:rsidTr="00DE266F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661DDF" w:rsidRPr="006D7DAA" w:rsidRDefault="00661DDF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92" w:type="dxa"/>
            <w:vAlign w:val="center"/>
          </w:tcPr>
          <w:p w:rsidR="00661DDF" w:rsidRPr="006D7DAA" w:rsidRDefault="00661DDF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ارشد</w:t>
            </w:r>
          </w:p>
        </w:tc>
        <w:tc>
          <w:tcPr>
            <w:tcW w:w="1418" w:type="dxa"/>
            <w:vAlign w:val="center"/>
          </w:tcPr>
          <w:p w:rsidR="00661DDF" w:rsidRPr="006D7DAA" w:rsidRDefault="00661DDF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79" w:type="dxa"/>
            <w:vAlign w:val="center"/>
          </w:tcPr>
          <w:p w:rsidR="00661DDF" w:rsidRPr="006D7DAA" w:rsidRDefault="00661DDF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64" w:type="dxa"/>
            <w:vAlign w:val="center"/>
          </w:tcPr>
          <w:p w:rsidR="00661DDF" w:rsidRPr="006D7DAA" w:rsidRDefault="00661DDF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:rsidR="00661DDF" w:rsidRPr="006D7DAA" w:rsidRDefault="00661DDF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530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661DDF" w:rsidRPr="00360F9F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661DDF" w:rsidRPr="00360F9F" w:rsidTr="00DE266F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661DDF" w:rsidRPr="00651B97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صلاح گیاهان دارویی</w:t>
            </w:r>
          </w:p>
        </w:tc>
        <w:tc>
          <w:tcPr>
            <w:tcW w:w="1792" w:type="dxa"/>
            <w:vAlign w:val="center"/>
          </w:tcPr>
          <w:p w:rsidR="00661DDF" w:rsidRPr="00651B97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فتر کار </w:t>
            </w: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418" w:type="dxa"/>
            <w:vAlign w:val="center"/>
          </w:tcPr>
          <w:p w:rsidR="00661DDF" w:rsidRPr="00651B97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779" w:type="dxa"/>
            <w:vAlign w:val="center"/>
          </w:tcPr>
          <w:p w:rsidR="00661DDF" w:rsidRPr="00651B97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فتر کار </w:t>
            </w: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764" w:type="dxa"/>
            <w:vAlign w:val="center"/>
          </w:tcPr>
          <w:p w:rsidR="00661DDF" w:rsidRPr="00651B97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فتر کار </w:t>
            </w: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:rsidR="00661DDF" w:rsidRPr="00651B97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فتر کار </w:t>
            </w: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530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661DDF" w:rsidRPr="00360F9F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661DDF" w:rsidRPr="00360F9F" w:rsidTr="00DE266F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661DDF" w:rsidRPr="006D7DAA" w:rsidRDefault="00661DDF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ارشد</w:t>
            </w:r>
          </w:p>
        </w:tc>
        <w:tc>
          <w:tcPr>
            <w:tcW w:w="1792" w:type="dxa"/>
            <w:vAlign w:val="center"/>
          </w:tcPr>
          <w:p w:rsidR="00661DDF" w:rsidRPr="006D7DAA" w:rsidRDefault="00661DDF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661DDF" w:rsidRPr="006D7DAA" w:rsidRDefault="00661DDF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79" w:type="dxa"/>
            <w:vAlign w:val="center"/>
          </w:tcPr>
          <w:p w:rsidR="00661DDF" w:rsidRPr="006D7DAA" w:rsidRDefault="00661DDF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64" w:type="dxa"/>
            <w:vAlign w:val="center"/>
          </w:tcPr>
          <w:p w:rsidR="00661DDF" w:rsidRPr="006D7DAA" w:rsidRDefault="00661DDF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:rsidR="00661DDF" w:rsidRPr="006D7DAA" w:rsidRDefault="00661DDF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0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661DDF" w:rsidRPr="00360F9F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661DDF" w:rsidRPr="00360F9F" w:rsidTr="00DE266F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661DDF" w:rsidRPr="00651B97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792" w:type="dxa"/>
            <w:vAlign w:val="center"/>
          </w:tcPr>
          <w:p w:rsidR="00661DDF" w:rsidRPr="00651B97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فتر کار </w:t>
            </w: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418" w:type="dxa"/>
            <w:vAlign w:val="center"/>
          </w:tcPr>
          <w:p w:rsidR="00661DDF" w:rsidRPr="00651B97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779" w:type="dxa"/>
            <w:vAlign w:val="center"/>
          </w:tcPr>
          <w:p w:rsidR="00661DDF" w:rsidRPr="00651B97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فتر کار </w:t>
            </w: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764" w:type="dxa"/>
            <w:vAlign w:val="center"/>
          </w:tcPr>
          <w:p w:rsidR="00661DDF" w:rsidRPr="00651B97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فتر کار </w:t>
            </w: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:rsidR="00661DDF" w:rsidRPr="00651B97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فتر کار </w:t>
            </w: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530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661DDF" w:rsidRPr="00360F9F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661DDF" w:rsidRPr="00360F9F" w:rsidTr="00DE266F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661DDF" w:rsidRPr="006D7DAA" w:rsidRDefault="00661DDF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92" w:type="dxa"/>
            <w:vAlign w:val="center"/>
          </w:tcPr>
          <w:p w:rsidR="00661DDF" w:rsidRPr="006D7DAA" w:rsidRDefault="00661DDF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661DDF" w:rsidRPr="006D7DAA" w:rsidRDefault="00661DDF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79" w:type="dxa"/>
            <w:vAlign w:val="center"/>
          </w:tcPr>
          <w:p w:rsidR="00661DDF" w:rsidRPr="006D7DAA" w:rsidRDefault="00661DDF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64" w:type="dxa"/>
            <w:vAlign w:val="center"/>
          </w:tcPr>
          <w:p w:rsidR="00661DDF" w:rsidRPr="006D7DAA" w:rsidRDefault="00661DDF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:rsidR="00661DDF" w:rsidRPr="006D7DAA" w:rsidRDefault="00661DDF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0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661DDF" w:rsidRPr="00360F9F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661DDF" w:rsidRPr="00360F9F" w:rsidTr="00DE266F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661DDF" w:rsidRPr="00651B97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بیوتکنولوژی گیاهی</w:t>
            </w:r>
          </w:p>
        </w:tc>
        <w:tc>
          <w:tcPr>
            <w:tcW w:w="1792" w:type="dxa"/>
            <w:vAlign w:val="center"/>
          </w:tcPr>
          <w:p w:rsidR="00661DDF" w:rsidRPr="00651B97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جلسه شورای گروه</w:t>
            </w:r>
          </w:p>
        </w:tc>
        <w:tc>
          <w:tcPr>
            <w:tcW w:w="1418" w:type="dxa"/>
            <w:vAlign w:val="center"/>
          </w:tcPr>
          <w:p w:rsidR="00661DDF" w:rsidRPr="00651B97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779" w:type="dxa"/>
            <w:vAlign w:val="center"/>
          </w:tcPr>
          <w:p w:rsidR="00661DDF" w:rsidRPr="00651B97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فتر کار </w:t>
            </w: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764" w:type="dxa"/>
            <w:vAlign w:val="center"/>
          </w:tcPr>
          <w:p w:rsidR="00661DDF" w:rsidRPr="00651B97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فتر کار </w:t>
            </w: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:rsidR="00661DDF" w:rsidRPr="00651B97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فتر کار </w:t>
            </w: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530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661DDF" w:rsidRPr="00360F9F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661DDF" w:rsidRPr="00360F9F" w:rsidTr="00DE266F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661DDF" w:rsidRPr="006D7DAA" w:rsidRDefault="00661DDF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-خارجی</w:t>
            </w:r>
          </w:p>
        </w:tc>
        <w:tc>
          <w:tcPr>
            <w:tcW w:w="1792" w:type="dxa"/>
            <w:vAlign w:val="center"/>
          </w:tcPr>
          <w:p w:rsidR="00661DDF" w:rsidRPr="006D7DAA" w:rsidRDefault="00661DDF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661DDF" w:rsidRPr="006D7DAA" w:rsidRDefault="00661DDF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79" w:type="dxa"/>
            <w:vAlign w:val="center"/>
          </w:tcPr>
          <w:p w:rsidR="00661DDF" w:rsidRPr="006D7DAA" w:rsidRDefault="00661DDF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64" w:type="dxa"/>
            <w:vAlign w:val="center"/>
          </w:tcPr>
          <w:p w:rsidR="00661DDF" w:rsidRPr="006D7DAA" w:rsidRDefault="00661DDF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:rsidR="00661DDF" w:rsidRPr="006D7DAA" w:rsidRDefault="00661DDF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0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:rsidR="00661DDF" w:rsidRPr="00360F9F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661DDF" w:rsidRPr="00360F9F" w:rsidTr="00DE266F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:rsidR="00661DDF" w:rsidRPr="00651B97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792" w:type="dxa"/>
            <w:vAlign w:val="center"/>
          </w:tcPr>
          <w:p w:rsidR="00661DDF" w:rsidRPr="00651B97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بیوتکنولوژی در علوم باغبانی</w:t>
            </w:r>
          </w:p>
        </w:tc>
        <w:tc>
          <w:tcPr>
            <w:tcW w:w="1418" w:type="dxa"/>
            <w:vAlign w:val="center"/>
          </w:tcPr>
          <w:p w:rsidR="00661DDF" w:rsidRPr="00651B97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779" w:type="dxa"/>
            <w:vAlign w:val="center"/>
          </w:tcPr>
          <w:p w:rsidR="00661DDF" w:rsidRPr="00651B97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فتر کار </w:t>
            </w: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764" w:type="dxa"/>
            <w:vAlign w:val="center"/>
          </w:tcPr>
          <w:p w:rsidR="00661DDF" w:rsidRPr="00651B97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فتر کار </w:t>
            </w: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:rsidR="00661DDF" w:rsidRPr="00651B97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فتر کار </w:t>
            </w:r>
            <w:r w:rsidRPr="00593252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(ساختمان مرکزی دانشگاه)</w:t>
            </w:r>
          </w:p>
        </w:tc>
        <w:tc>
          <w:tcPr>
            <w:tcW w:w="1530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:rsidR="00661DDF" w:rsidRPr="00360F9F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661DDF" w:rsidRPr="00360F9F" w:rsidTr="00DE266F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:rsidR="00661DDF" w:rsidRPr="005F004E" w:rsidRDefault="00661DDF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792" w:type="dxa"/>
            <w:tcBorders>
              <w:bottom w:val="thinThickMediumGap" w:sz="24" w:space="0" w:color="auto"/>
            </w:tcBorders>
            <w:vAlign w:val="center"/>
          </w:tcPr>
          <w:p w:rsidR="00661DDF" w:rsidRPr="005F004E" w:rsidRDefault="00661DDF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418" w:type="dxa"/>
            <w:tcBorders>
              <w:bottom w:val="thinThickMediumGap" w:sz="24" w:space="0" w:color="auto"/>
            </w:tcBorders>
            <w:vAlign w:val="center"/>
          </w:tcPr>
          <w:p w:rsidR="00661DDF" w:rsidRPr="005F004E" w:rsidRDefault="00661DDF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79" w:type="dxa"/>
            <w:tcBorders>
              <w:bottom w:val="thinThickMediumGap" w:sz="24" w:space="0" w:color="auto"/>
            </w:tcBorders>
            <w:vAlign w:val="center"/>
          </w:tcPr>
          <w:p w:rsidR="00661DDF" w:rsidRPr="005F004E" w:rsidRDefault="00661DDF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64" w:type="dxa"/>
            <w:tcBorders>
              <w:bottom w:val="thinThickMediumGap" w:sz="24" w:space="0" w:color="auto"/>
            </w:tcBorders>
            <w:vAlign w:val="center"/>
          </w:tcPr>
          <w:p w:rsidR="00661DDF" w:rsidRPr="005F004E" w:rsidRDefault="00661DDF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01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:rsidR="00661DDF" w:rsidRPr="005F004E" w:rsidRDefault="00661DDF" w:rsidP="00DE266F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0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:rsidR="00661DDF" w:rsidRPr="00360F9F" w:rsidRDefault="00661DDF" w:rsidP="00DE266F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:rsidR="00661DDF" w:rsidRPr="005F004E" w:rsidRDefault="00661DDF" w:rsidP="00661DDF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:rsidR="00661DDF" w:rsidRDefault="00661DDF" w:rsidP="00A149D3">
      <w:pPr>
        <w:jc w:val="left"/>
        <w:rPr>
          <w:rtl/>
          <w:lang w:bidi="fa-IR"/>
        </w:rPr>
      </w:pPr>
    </w:p>
    <w:p w:rsidR="00661DDF" w:rsidRDefault="00661DDF" w:rsidP="00A149D3">
      <w:pPr>
        <w:jc w:val="left"/>
        <w:rPr>
          <w:lang w:bidi="fa-IR"/>
        </w:rPr>
      </w:pPr>
    </w:p>
    <w:sectPr w:rsidR="00661DDF">
      <w:pgSz w:w="15840" w:h="12240" w:orient="landscape"/>
      <w:pgMar w:top="1440" w:right="2156" w:bottom="1440" w:left="1440" w:header="720" w:footer="720" w:gutter="0"/>
      <w:cols w:space="720"/>
      <w:bidi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Husseini">
    <w:altName w:val="Times New Roman"/>
    <w:panose1 w:val="00000000000000000000"/>
    <w:charset w:val="B2"/>
    <w:family w:val="auto"/>
    <w:pitch w:val="variable"/>
    <w:sig w:usb0="00002000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K0MDSxMDYwMjI3MzJV0lEKTi0uzszPAykwrAUAeoqY6CwAAAA="/>
  </w:docVars>
  <w:rsids>
    <w:rsidRoot w:val="00385DD0"/>
    <w:rsid w:val="00122AD3"/>
    <w:rsid w:val="00385DD0"/>
    <w:rsid w:val="00661DDF"/>
    <w:rsid w:val="00665428"/>
    <w:rsid w:val="00A149D3"/>
    <w:rsid w:val="00BC3A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F2698C2-3285-461E-8978-F37255D1E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AEB"/>
    <w:pPr>
      <w:bidi/>
      <w:jc w:val="right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C3A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C3AE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C3AEB"/>
    <w:pPr>
      <w:bidi w:val="0"/>
      <w:ind w:left="720"/>
      <w:contextualSpacing/>
      <w:jc w:val="left"/>
    </w:pPr>
    <w:rPr>
      <w:rFonts w:asciiTheme="minorHAnsi" w:eastAsiaTheme="minorHAnsi" w:hAnsiTheme="minorHAnsi" w:cstheme="minorBidi"/>
      <w:color w:val="auto"/>
    </w:rPr>
  </w:style>
  <w:style w:type="table" w:customStyle="1" w:styleId="TableGrid0">
    <w:name w:val="TableGrid"/>
    <w:rsid w:val="00BC3AEB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a.farokhzad@urmia.ac.ir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.alirezalui@gmail.com" TargetMode="External"/><Relationship Id="rId5" Type="http://schemas.openxmlformats.org/officeDocument/2006/relationships/hyperlink" Target="mailto:a.alirezalu@urmia.ac.ir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641</Words>
  <Characters>9359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.A</dc:creator>
  <cp:keywords/>
  <dc:description/>
  <cp:lastModifiedBy>Vice president of ed</cp:lastModifiedBy>
  <cp:revision>2</cp:revision>
  <dcterms:created xsi:type="dcterms:W3CDTF">2023-03-11T10:23:00Z</dcterms:created>
  <dcterms:modified xsi:type="dcterms:W3CDTF">2023-03-11T10:23:00Z</dcterms:modified>
</cp:coreProperties>
</file>